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B765E3" w14:textId="67DFED5A" w:rsidR="008A55B5" w:rsidRDefault="005F3BDA" w:rsidP="00FB172D">
      <w:pPr>
        <w:pStyle w:val="papertitle"/>
        <w:rPr>
          <w:rFonts w:eastAsia="MS Mincho"/>
        </w:rPr>
        <w:sectPr w:rsidR="008A55B5" w:rsidSect="006C4648">
          <w:pgSz w:w="11909" w:h="16834" w:code="9"/>
          <w:pgMar w:top="1080" w:right="734" w:bottom="2434" w:left="734" w:header="720" w:footer="720" w:gutter="0"/>
          <w:cols w:space="720"/>
          <w:docGrid w:linePitch="360"/>
        </w:sectPr>
      </w:pPr>
      <w:r>
        <w:rPr>
          <w:rFonts w:eastAsia="MS Mincho"/>
        </w:rPr>
        <w:t>Coordinate Transform Definition</w:t>
      </w:r>
    </w:p>
    <w:p w14:paraId="17B765E4" w14:textId="77777777" w:rsidR="00317477" w:rsidRDefault="00317477" w:rsidP="00317477">
      <w:pPr>
        <w:pStyle w:val="Author"/>
        <w:rPr>
          <w:rFonts w:eastAsia="MS Mincho"/>
        </w:rPr>
      </w:pPr>
      <w:r>
        <w:rPr>
          <w:rFonts w:eastAsia="MS Mincho"/>
        </w:rPr>
        <w:lastRenderedPageBreak/>
        <w:t>Owen Lu</w:t>
      </w:r>
    </w:p>
    <w:p w14:paraId="17B765E5" w14:textId="77777777" w:rsidR="008A55B5" w:rsidRDefault="00317477">
      <w:pPr>
        <w:pStyle w:val="Affiliation"/>
        <w:rPr>
          <w:rFonts w:eastAsia="MS Mincho"/>
        </w:rPr>
      </w:pPr>
      <w:proofErr w:type="spellStart"/>
      <w:r>
        <w:rPr>
          <w:rFonts w:eastAsia="MS Mincho"/>
        </w:rPr>
        <w:t>Electroimpact</w:t>
      </w:r>
      <w:proofErr w:type="spellEnd"/>
      <w:r>
        <w:rPr>
          <w:rFonts w:eastAsia="MS Mincho"/>
        </w:rPr>
        <w:t xml:space="preserve"> Inc.</w:t>
      </w:r>
    </w:p>
    <w:p w14:paraId="17B765E6" w14:textId="77777777" w:rsidR="008A55B5" w:rsidRDefault="00317477">
      <w:pPr>
        <w:pStyle w:val="Affiliation"/>
        <w:rPr>
          <w:rFonts w:eastAsia="MS Mincho"/>
        </w:rPr>
      </w:pPr>
      <w:r>
        <w:rPr>
          <w:rFonts w:eastAsia="MS Mincho"/>
        </w:rPr>
        <w:t>owenl@electroimpact.com</w:t>
      </w:r>
    </w:p>
    <w:p w14:paraId="17B765E7" w14:textId="77777777" w:rsidR="008A55B5" w:rsidRDefault="008A55B5">
      <w:pPr>
        <w:rPr>
          <w:rFonts w:eastAsia="MS Mincho"/>
        </w:rPr>
      </w:pPr>
    </w:p>
    <w:p w14:paraId="17B765E8" w14:textId="77777777" w:rsidR="008A55B5" w:rsidRDefault="008A55B5">
      <w:pPr>
        <w:rPr>
          <w:rFonts w:eastAsia="MS Mincho"/>
        </w:rPr>
        <w:sectPr w:rsidR="008A55B5" w:rsidSect="006C4648">
          <w:type w:val="continuous"/>
          <w:pgSz w:w="11909" w:h="16834" w:code="9"/>
          <w:pgMar w:top="1080" w:right="734" w:bottom="2434" w:left="734" w:header="720" w:footer="720" w:gutter="0"/>
          <w:cols w:space="720"/>
          <w:docGrid w:linePitch="360"/>
        </w:sectPr>
      </w:pPr>
    </w:p>
    <w:p w14:paraId="24287A89" w14:textId="444419A7" w:rsidR="006E039A" w:rsidRDefault="008A55B5" w:rsidP="00C15E76">
      <w:pPr>
        <w:pStyle w:val="Abstract"/>
      </w:pPr>
      <w:r>
        <w:rPr>
          <w:rFonts w:eastAsia="MS Mincho"/>
          <w:i/>
          <w:iCs/>
        </w:rPr>
        <w:lastRenderedPageBreak/>
        <w:t>Abstract</w:t>
      </w:r>
      <w:r>
        <w:rPr>
          <w:rFonts w:eastAsia="MS Mincho"/>
        </w:rPr>
        <w:t>—</w:t>
      </w:r>
      <w:r w:rsidR="00D07EEC">
        <w:t xml:space="preserve"> In order to </w:t>
      </w:r>
      <w:r w:rsidR="005F3BDA">
        <w:t xml:space="preserve">generate a transformation matrix efficiently, </w:t>
      </w:r>
      <w:r w:rsidR="00D07EEC">
        <w:t>a method is devised using three angular parameters</w:t>
      </w:r>
      <w:r w:rsidR="005F3BDA">
        <w:t xml:space="preserve"> a</w:t>
      </w:r>
      <w:r w:rsidR="00667EB7">
        <w:t>nd three translation parameters</w:t>
      </w:r>
      <w:r w:rsidR="00D07EEC">
        <w:t xml:space="preserve">. </w:t>
      </w:r>
      <w:r w:rsidR="00410E18">
        <w:t xml:space="preserve">The method simply combines an angular parameter </w:t>
      </w:r>
      <m:oMath>
        <m:r>
          <m:rPr>
            <m:sty m:val="bi"/>
          </m:rPr>
          <w:rPr>
            <w:rFonts w:ascii="Latin Modern Math" w:hAnsi="Latin Modern Math"/>
          </w:rPr>
          <m:t>ψ</m:t>
        </m:r>
      </m:oMath>
      <w:r w:rsidR="00410E18">
        <w:t xml:space="preserve"> with a unit vector generated by </w:t>
      </w:r>
      <m:oMath>
        <m:r>
          <m:rPr>
            <m:sty m:val="bi"/>
          </m:rPr>
          <w:rPr>
            <w:rFonts w:ascii="Latin Modern Math" w:hAnsi="Latin Modern Math"/>
          </w:rPr>
          <m:t>θ,ϕ</m:t>
        </m:r>
      </m:oMath>
      <w:r w:rsidR="00410E18">
        <w:t xml:space="preserve"> using standard spherical coordinates</w:t>
      </w:r>
      <w:r w:rsidR="00F32BC5">
        <w:t xml:space="preserve"> which generates a description of</w:t>
      </w:r>
      <w:r w:rsidR="00DE5B1F">
        <w:t xml:space="preserve"> axis-angle rotation.</w:t>
      </w:r>
      <w:r w:rsidR="00667EB7">
        <w:t xml:space="preserve"> This is then concatenated with a translation vector</w:t>
      </w:r>
      <w:r w:rsidR="001A3F26">
        <w:t xml:space="preserve"> and can be easily</w:t>
      </w:r>
      <w:r w:rsidR="002B24B4">
        <w:t xml:space="preserve"> applied to a series of augmented vectors.</w:t>
      </w:r>
    </w:p>
    <w:p w14:paraId="2F144739" w14:textId="2C16B4A4" w:rsidR="0042600A" w:rsidRDefault="00394431" w:rsidP="0042600A">
      <w:pPr>
        <w:pStyle w:val="Heading1"/>
      </w:pPr>
      <w:r>
        <w:t>Spherical Unit Vector Description</w:t>
      </w:r>
    </w:p>
    <w:p w14:paraId="637FC891" w14:textId="0EC5A9A0" w:rsidR="00394431" w:rsidRDefault="00394431" w:rsidP="00394431">
      <w:pPr>
        <w:jc w:val="left"/>
      </w:pPr>
      <w:r>
        <w:t>The projector model is made up with 5 main variables. These variables describe the input ray, the two galvanometer axes and the two mirror normal vectors.</w:t>
      </w:r>
      <w:r w:rsidR="00A14BE2">
        <w:t xml:space="preserve"> Thus, all five variables have a unit vector contained wit</w:t>
      </w:r>
      <w:r w:rsidR="000C1D43">
        <w:t>hin them. To generate these unit vectors without constraints on the magnitude or further normalization calculations, spherical coordinates are used.</w:t>
      </w:r>
    </w:p>
    <w:p w14:paraId="500925DB" w14:textId="09FE2E62" w:rsidR="000C1D43" w:rsidRDefault="000C1D43" w:rsidP="00394431">
      <w:pPr>
        <w:jc w:val="left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4"/>
        <w:gridCol w:w="736"/>
      </w:tblGrid>
      <w:tr w:rsidR="000C1D43" w:rsidRPr="00601832" w14:paraId="0CC35068" w14:textId="77777777" w:rsidTr="00B075B3">
        <w:trPr>
          <w:trHeight w:val="296"/>
        </w:trPr>
        <w:tc>
          <w:tcPr>
            <w:tcW w:w="4270" w:type="pct"/>
          </w:tcPr>
          <w:p w14:paraId="596D6CB8" w14:textId="68300ED2" w:rsidR="000C1D43" w:rsidRPr="00601832" w:rsidRDefault="000C1D43" w:rsidP="00B075B3">
            <w:pPr>
              <w:jc w:val="both"/>
            </w:pPr>
            <m:oMathPara>
              <m:oMath>
                <m:acc>
                  <m:accPr>
                    <m:chr m:val="̅"/>
                    <m:ctrlPr>
                      <w:rPr>
                        <w:rFonts w:ascii="Latin Modern Math" w:hAnsi="Latin Modern Math"/>
                        <w:i/>
                      </w:rPr>
                    </m:ctrlPr>
                  </m:accPr>
                  <m:e>
                    <m:r>
                      <w:rPr>
                        <w:rFonts w:ascii="Latin Modern Math" w:hAnsi="Latin Modern Math"/>
                      </w:rPr>
                      <m:t>u</m:t>
                    </m:r>
                  </m:e>
                </m:acc>
                <m:r>
                  <w:rPr>
                    <w:rFonts w:ascii="Latin Modern Math" w:hAnsi="Latin Modern Math"/>
                  </w:rPr>
                  <m:t>=[</m:t>
                </m:r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Latin Modern Math" w:hAnsi="Latin Modern Math"/>
                        <w:i/>
                      </w:rPr>
                    </m:ctrlPr>
                  </m:mPr>
                  <m:mr>
                    <m:e>
                      <m:func>
                        <m:funcPr>
                          <m:ctrlPr>
                            <w:rPr>
                              <w:rFonts w:ascii="Latin Modern Math" w:hAnsi="Latin Modern Math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Latin Modern Math" w:hAnsi="Latin Modern Math"/>
                            </w:rPr>
                            <m:t>sin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ϕ</m:t>
                              </m:r>
                            </m:e>
                          </m:d>
                        </m:e>
                      </m:func>
                      <m:func>
                        <m:funcPr>
                          <m:ctrlPr>
                            <w:rPr>
                              <w:rFonts w:ascii="Latin Modern Math" w:hAnsi="Latin Modern Math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Latin Modern Math" w:hAnsi="Latin Modern Math"/>
                            </w:rPr>
                            <m:t>cos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θ</m:t>
                              </m:r>
                            </m:e>
                          </m:d>
                        </m:e>
                      </m:func>
                    </m:e>
                    <m:e>
                      <m:func>
                        <m:funcPr>
                          <m:ctrlPr>
                            <w:rPr>
                              <w:rFonts w:ascii="Latin Modern Math" w:hAnsi="Latin Modern Math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Latin Modern Math" w:hAnsi="Latin Modern Math"/>
                            </w:rPr>
                            <m:t>sin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ϕ</m:t>
                              </m:r>
                            </m:e>
                          </m:d>
                        </m:e>
                      </m:func>
                      <m:func>
                        <m:funcPr>
                          <m:ctrlPr>
                            <w:rPr>
                              <w:rFonts w:ascii="Latin Modern Math" w:hAnsi="Latin Modern Math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Latin Modern Math" w:hAnsi="Latin Modern Math"/>
                            </w:rPr>
                            <m:t>sin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θ</m:t>
                              </m:r>
                            </m:e>
                          </m:d>
                        </m:e>
                      </m:func>
                    </m:e>
                    <m:e>
                      <m:r>
                        <m:rPr>
                          <m:sty m:val="p"/>
                        </m:rPr>
                        <w:rPr>
                          <w:rFonts w:ascii="Latin Modern Math" w:hAnsi="Latin Modern Math"/>
                        </w:rPr>
                        <m:t>cos⁡</m:t>
                      </m:r>
                      <m:r>
                        <w:rPr>
                          <w:rFonts w:ascii="Latin Modern Math" w:hAnsi="Latin Modern Math"/>
                        </w:rPr>
                        <m:t>(ϕ</m:t>
                      </m:r>
                    </m:e>
                  </m:mr>
                </m:m>
                <m:r>
                  <w:rPr>
                    <w:rFonts w:ascii="Latin Modern Math" w:hAnsi="Latin Modern Math"/>
                  </w:rPr>
                  <m:t>)]</m:t>
                </m:r>
              </m:oMath>
            </m:oMathPara>
          </w:p>
        </w:tc>
        <w:tc>
          <w:tcPr>
            <w:tcW w:w="730" w:type="pct"/>
          </w:tcPr>
          <w:p w14:paraId="55F0AA55" w14:textId="5155B462" w:rsidR="000C1D43" w:rsidRPr="00601832" w:rsidRDefault="000C1D43" w:rsidP="00B075B3">
            <w:pPr>
              <w:pStyle w:val="Caption"/>
              <w:keepNext/>
            </w:pPr>
            <w:r w:rsidRPr="00601832">
              <w:t>(</w:t>
            </w:r>
            <w:r>
              <w:fldChar w:fldCharType="begin"/>
            </w:r>
            <w:r>
              <w:instrText xml:space="preserve"> SEQ ( \* ARABIC </w:instrText>
            </w:r>
            <w:r>
              <w:fldChar w:fldCharType="separate"/>
            </w:r>
            <w:r w:rsidR="00AC63B9">
              <w:rPr>
                <w:noProof/>
              </w:rPr>
              <w:t>1</w:t>
            </w:r>
            <w:r>
              <w:rPr>
                <w:noProof/>
              </w:rPr>
              <w:fldChar w:fldCharType="end"/>
            </w:r>
            <w:r w:rsidRPr="00601832">
              <w:t>)</w:t>
            </w:r>
          </w:p>
        </w:tc>
      </w:tr>
    </w:tbl>
    <w:p w14:paraId="1EE7C70E" w14:textId="77777777" w:rsidR="0053744C" w:rsidRPr="00805BB7" w:rsidRDefault="0053744C" w:rsidP="0053744C">
      <w:pPr>
        <w:pStyle w:val="Heading1"/>
      </w:pPr>
      <w:bookmarkStart w:id="0" w:name="OLE_LINK31"/>
      <w:bookmarkStart w:id="1" w:name="OLE_LINK32"/>
      <w:r>
        <w:t>Quaternion Description</w:t>
      </w:r>
    </w:p>
    <w:bookmarkEnd w:id="0"/>
    <w:bookmarkEnd w:id="1"/>
    <w:p w14:paraId="3CCC2F04" w14:textId="601B55E8" w:rsidR="0053744C" w:rsidRDefault="0053744C" w:rsidP="0053744C">
      <w:pPr>
        <w:jc w:val="both"/>
      </w:pPr>
      <w:r>
        <w:t>In general, an axis angle rotation can be described with unit vector  </w:t>
      </w:r>
      <m:oMath>
        <m:acc>
          <m:accPr>
            <m:chr m:val="̅"/>
            <m:ctrlPr>
              <w:rPr>
                <w:rFonts w:ascii="Latin Modern Math" w:hAnsi="Latin Modern Math"/>
                <w:i/>
              </w:rPr>
            </m:ctrlPr>
          </m:accPr>
          <m:e>
            <m:r>
              <w:rPr>
                <w:rFonts w:ascii="Latin Modern Math" w:hAnsi="Latin Modern Math"/>
              </w:rPr>
              <m:t>u</m:t>
            </m:r>
          </m:e>
        </m:acc>
      </m:oMath>
      <w:r>
        <w:t xml:space="preserve"> combined with magnitude of rotation </w:t>
      </w:r>
      <m:oMath>
        <m:r>
          <w:rPr>
            <w:rFonts w:ascii="Latin Modern Math" w:hAnsi="Latin Modern Math"/>
          </w:rPr>
          <m:t>ψ</m:t>
        </m:r>
      </m:oMath>
      <w:r>
        <w:t xml:space="preserve"> by using quaternions. Since </w:t>
      </w:r>
      <m:oMath>
        <m:acc>
          <m:accPr>
            <m:chr m:val="̅"/>
            <m:ctrlPr>
              <w:rPr>
                <w:rFonts w:ascii="Latin Modern Math" w:hAnsi="Latin Modern Math"/>
                <w:i/>
              </w:rPr>
            </m:ctrlPr>
          </m:accPr>
          <m:e>
            <m:r>
              <w:rPr>
                <w:rFonts w:ascii="Latin Modern Math" w:hAnsi="Latin Modern Math"/>
              </w:rPr>
              <m:t>u</m:t>
            </m:r>
          </m:e>
        </m:acc>
      </m:oMath>
      <w:r>
        <w:t xml:space="preserve">  can be described in spherical coordinates with the radius </w:t>
      </w:r>
      <m:oMath>
        <m:r>
          <w:rPr>
            <w:rFonts w:ascii="Latin Modern Math" w:hAnsi="Latin Modern Math"/>
          </w:rPr>
          <m:t>ρ=1</m:t>
        </m:r>
      </m:oMath>
      <w:r>
        <w:t xml:space="preserve"> the quaternion </w:t>
      </w:r>
      <m:oMath>
        <m:r>
          <w:rPr>
            <w:rFonts w:ascii="Latin Modern Math" w:hAnsi="Latin Modern Math"/>
          </w:rPr>
          <m:t>q</m:t>
        </m:r>
      </m:oMath>
      <w:r>
        <w:t xml:space="preserve"> can be written as a function of 3 angles </w:t>
      </w:r>
      <m:oMath>
        <m:r>
          <w:rPr>
            <w:rFonts w:ascii="Latin Modern Math" w:hAnsi="Latin Modern Math"/>
          </w:rPr>
          <m:t>q(ψ,θ,ϕ)</m:t>
        </m:r>
      </m:oMath>
      <w:r>
        <w:t>.</w:t>
      </w:r>
    </w:p>
    <w:p w14:paraId="00347882" w14:textId="77777777" w:rsidR="0053744C" w:rsidRDefault="0053744C" w:rsidP="0053744C">
      <w:pPr>
        <w:jc w:val="both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4"/>
        <w:gridCol w:w="736"/>
      </w:tblGrid>
      <w:tr w:rsidR="0053744C" w:rsidRPr="00601832" w14:paraId="3515DC38" w14:textId="77777777" w:rsidTr="00B075B3">
        <w:trPr>
          <w:trHeight w:val="296"/>
        </w:trPr>
        <w:tc>
          <w:tcPr>
            <w:tcW w:w="4270" w:type="pct"/>
          </w:tcPr>
          <w:p w14:paraId="77FFD4B6" w14:textId="77777777" w:rsidR="0053744C" w:rsidRPr="00C87569" w:rsidRDefault="0053744C" w:rsidP="00B075B3">
            <w:pPr>
              <w:jc w:val="both"/>
              <w:rPr>
                <w:sz w:val="16"/>
                <w:szCs w:val="16"/>
              </w:rPr>
            </w:pPr>
            <w:bookmarkStart w:id="2" w:name="_Hlk490134614"/>
            <m:oMathPara>
              <m:oMath>
                <m:r>
                  <w:rPr>
                    <w:rFonts w:ascii="Latin Modern Math" w:hAnsi="Latin Modern Math"/>
                    <w:sz w:val="16"/>
                    <w:szCs w:val="16"/>
                  </w:rPr>
                  <m:t>q=</m:t>
                </m:r>
                <m:d>
                  <m:dPr>
                    <m:begChr m:val="["/>
                    <m:endChr m:val="]"/>
                    <m:ctrlPr>
                      <w:rPr>
                        <w:rFonts w:ascii="Latin Modern Math" w:hAnsi="Latin Modern Math"/>
                        <w:i/>
                        <w:sz w:val="16"/>
                        <w:szCs w:val="16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4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Latin Modern Math" w:hAnsi="Latin Modern Math"/>
                            <w:i/>
                            <w:sz w:val="16"/>
                            <w:szCs w:val="16"/>
                          </w:rPr>
                        </m:ctrlPr>
                      </m:mPr>
                      <m:mr>
                        <m:e>
                          <m:func>
                            <m:funcPr>
                              <m:ctrlP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Latin Modern Math" w:hAnsi="Latin Modern Math"/>
                                          <w:i/>
                                          <w:sz w:val="16"/>
                                          <w:szCs w:val="16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Latin Modern Math" w:hAnsi="Latin Modern Math"/>
                                          <w:sz w:val="16"/>
                                          <w:szCs w:val="16"/>
                                        </w:rPr>
                                        <m:t>ψ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Latin Modern Math" w:hAnsi="Latin Modern Math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den>
                                  </m:f>
                                </m:e>
                              </m:d>
                            </m:e>
                          </m:func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x</m:t>
                              </m:r>
                            </m:sub>
                          </m:sSub>
                          <m:func>
                            <m:func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Latin Modern Math" w:hAnsi="Latin Modern Math"/>
                                          <w:i/>
                                          <w:sz w:val="16"/>
                                          <w:szCs w:val="16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Latin Modern Math" w:hAnsi="Latin Modern Math"/>
                                          <w:sz w:val="16"/>
                                          <w:szCs w:val="16"/>
                                        </w:rPr>
                                        <m:t>ψ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Latin Modern Math" w:hAnsi="Latin Modern Math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den>
                                  </m:f>
                                </m:e>
                              </m:d>
                            </m:e>
                          </m:func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y</m:t>
                              </m:r>
                            </m:sub>
                          </m:sSub>
                          <m:func>
                            <m:funcPr>
                              <m:ctrlPr>
                                <w:rPr>
                                  <w:rFonts w:ascii="Latin Modern Math" w:hAnsi="Latin Modern Math"/>
                                  <w:i/>
                                  <w:sz w:val="16"/>
                                  <w:szCs w:val="16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Latin Modern Math" w:hAnsi="Latin Modern Math"/>
                                  <w:sz w:val="16"/>
                                  <w:szCs w:val="16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Latin Modern Math" w:hAnsi="Latin Modern Math"/>
                                          <w:i/>
                                          <w:sz w:val="16"/>
                                          <w:szCs w:val="16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Latin Modern Math" w:hAnsi="Latin Modern Math"/>
                                          <w:sz w:val="16"/>
                                          <w:szCs w:val="16"/>
                                        </w:rPr>
                                        <m:t>ψ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Latin Modern Math" w:hAnsi="Latin Modern Math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den>
                                  </m:f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 w:val="16"/>
                              <w:szCs w:val="16"/>
                            </w:rPr>
                          </m:ctrlP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  <w:sz w:val="16"/>
                                  <w:szCs w:val="1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  <w:sz w:val="16"/>
                                  <w:szCs w:val="16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eastAsia="Cambria Math" w:hAnsi="Cambria Math" w:cs="Cambria Math"/>
                                  <w:sz w:val="16"/>
                                  <w:szCs w:val="16"/>
                                </w:rPr>
                                <m:t>z</m:t>
                              </m:r>
                            </m:sub>
                          </m:sSub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  <w:sz w:val="16"/>
                                  <w:szCs w:val="16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  <w:sz w:val="16"/>
                                  <w:szCs w:val="16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  <w:sz w:val="16"/>
                                          <w:szCs w:val="16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  <w:sz w:val="16"/>
                                          <w:szCs w:val="16"/>
                                        </w:rPr>
                                        <m:t>ψ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</m:den>
                                  </m:f>
                                </m:e>
                              </m:d>
                            </m:e>
                          </m:func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730" w:type="pct"/>
          </w:tcPr>
          <w:p w14:paraId="2C9040E2" w14:textId="4A41AD68" w:rsidR="0053744C" w:rsidRPr="00601832" w:rsidRDefault="0053744C" w:rsidP="00B075B3">
            <w:pPr>
              <w:pStyle w:val="Caption"/>
              <w:keepNext/>
            </w:pPr>
            <w:r w:rsidRPr="00601832">
              <w:t>(</w:t>
            </w:r>
            <w:r>
              <w:fldChar w:fldCharType="begin"/>
            </w:r>
            <w:r>
              <w:instrText xml:space="preserve"> SEQ ( \* ARABIC </w:instrText>
            </w:r>
            <w:r>
              <w:fldChar w:fldCharType="separate"/>
            </w:r>
            <w:r w:rsidR="00AC63B9">
              <w:rPr>
                <w:noProof/>
              </w:rPr>
              <w:t>2</w:t>
            </w:r>
            <w:r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bookmarkEnd w:id="2"/>
    </w:tbl>
    <w:p w14:paraId="6018F815" w14:textId="39BAF2A4" w:rsidR="00C62594" w:rsidRDefault="00C62594" w:rsidP="00394431">
      <w:pPr>
        <w:jc w:val="left"/>
      </w:pPr>
    </w:p>
    <w:p w14:paraId="5D68C2C3" w14:textId="6EEA24A4" w:rsidR="00C62594" w:rsidRDefault="00C62594" w:rsidP="00C62594">
      <w:pPr>
        <w:pStyle w:val="Heading1"/>
      </w:pPr>
      <w:r>
        <w:t>Rotation matrix description</w:t>
      </w:r>
    </w:p>
    <w:p w14:paraId="278C9041" w14:textId="67536177" w:rsidR="00C62594" w:rsidRPr="00C62594" w:rsidRDefault="00C62594" w:rsidP="00C62594">
      <w:pPr>
        <w:jc w:val="left"/>
      </w:pPr>
      <w:r>
        <w:t>Ultimately, the quaternion</w:t>
      </w:r>
      <w:r w:rsidR="004D6913">
        <w:t xml:space="preserve"> is used to generate a rotation matrix.</w:t>
      </w:r>
      <w:r w:rsidR="0043571B">
        <w:t xml:space="preserve"> </w:t>
      </w:r>
    </w:p>
    <w:p w14:paraId="78F1A9A5" w14:textId="0F4D60AD" w:rsidR="00FA2734" w:rsidRDefault="00FA2734" w:rsidP="001E3F9C">
      <w:pPr>
        <w:jc w:val="both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4"/>
        <w:gridCol w:w="736"/>
      </w:tblGrid>
      <w:tr w:rsidR="0043571B" w:rsidRPr="00601832" w14:paraId="20652494" w14:textId="77777777" w:rsidTr="00B075B3">
        <w:trPr>
          <w:trHeight w:val="296"/>
        </w:trPr>
        <w:tc>
          <w:tcPr>
            <w:tcW w:w="4270" w:type="pct"/>
          </w:tcPr>
          <w:p w14:paraId="75B2F6A5" w14:textId="44289C14" w:rsidR="0043571B" w:rsidRPr="008664D6" w:rsidRDefault="0043571B" w:rsidP="0043571B">
            <w:pPr>
              <w:jc w:val="both"/>
              <w:rPr>
                <w:rFonts w:ascii="Latin Modern Math" w:hAnsi="Latin Modern Math"/>
              </w:rPr>
            </w:pPr>
            <m:oMathPara>
              <m:oMath>
                <m:r>
                  <w:rPr>
                    <w:rFonts w:ascii="Latin Modern Math" w:hAnsi="Latin Modern Math"/>
                  </w:rPr>
                  <m:t>q=</m:t>
                </m:r>
                <m:d>
                  <m:dPr>
                    <m:begChr m:val="["/>
                    <m:endChr m:val="]"/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4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r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i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j</m:t>
                              </m:r>
                            </m:sub>
                          </m:sSub>
                          <m:ctrlPr>
                            <w:rPr>
                              <w:rFonts w:ascii="Latin Modern Math" w:eastAsia="Cambria Math" w:hAnsi="Latin Modern Math" w:cs="Cambria Math"/>
                              <w:i/>
                            </w:rPr>
                          </m:ctrlPr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eastAsia="Cambria Math" w:hAnsi="Latin Modern Math" w:cs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eastAsia="Cambria Math" w:hAnsi="Latin Modern Math" w:cs="Cambria Math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Latin Modern Math" w:eastAsia="Cambria Math" w:hAnsi="Latin Modern Math" w:cs="Cambria Math"/>
                                </w:rPr>
                                <m:t>k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730" w:type="pct"/>
          </w:tcPr>
          <w:p w14:paraId="6DACFCA4" w14:textId="6066223D" w:rsidR="0043571B" w:rsidRPr="00601832" w:rsidRDefault="0043571B" w:rsidP="00B075B3">
            <w:pPr>
              <w:pStyle w:val="Caption"/>
              <w:keepNext/>
            </w:pPr>
            <w:r w:rsidRPr="00601832">
              <w:t>(</w:t>
            </w:r>
            <w:r>
              <w:fldChar w:fldCharType="begin"/>
            </w:r>
            <w:r>
              <w:instrText xml:space="preserve"> SEQ ( \* ARABIC </w:instrText>
            </w:r>
            <w:r>
              <w:fldChar w:fldCharType="separate"/>
            </w:r>
            <w:r w:rsidR="00AC63B9">
              <w:rPr>
                <w:noProof/>
              </w:rPr>
              <w:t>3</w:t>
            </w:r>
            <w:r>
              <w:rPr>
                <w:noProof/>
              </w:rPr>
              <w:fldChar w:fldCharType="end"/>
            </w:r>
            <w:r w:rsidRPr="00601832">
              <w:t>)</w:t>
            </w:r>
          </w:p>
        </w:tc>
      </w:tr>
    </w:tbl>
    <w:p w14:paraId="26827443" w14:textId="64F88028" w:rsidR="0043571B" w:rsidRDefault="0043571B" w:rsidP="001E3F9C">
      <w:pPr>
        <w:jc w:val="both"/>
      </w:pPr>
    </w:p>
    <w:p w14:paraId="2C597704" w14:textId="2E9D3D49" w:rsidR="008664D6" w:rsidRDefault="008664D6" w:rsidP="001E3F9C">
      <w:pPr>
        <w:jc w:val="both"/>
      </w:pPr>
      <w:r>
        <w:t xml:space="preserve">The rotation can be applied to </w:t>
      </w:r>
      <w:r w:rsidR="00113C67">
        <w:t xml:space="preserve">vector </w:t>
      </w:r>
      <m:oMath>
        <m:r>
          <w:rPr>
            <w:rFonts w:ascii="Latin Modern Math" w:hAnsi="Latin Modern Math"/>
          </w:rPr>
          <m:t>p</m:t>
        </m:r>
      </m:oMath>
      <w:r w:rsidR="00F10C2F">
        <w:t xml:space="preserve"> such that </w:t>
      </w:r>
      <m:oMath>
        <m:sSup>
          <m:sSupPr>
            <m:ctrlPr>
              <w:rPr>
                <w:rFonts w:ascii="Latin Modern Math" w:hAnsi="Latin Modern Math"/>
                <w:i/>
              </w:rPr>
            </m:ctrlPr>
          </m:sSupPr>
          <m:e>
            <m:r>
              <w:rPr>
                <w:rFonts w:ascii="Latin Modern Math" w:hAnsi="Latin Modern Math"/>
              </w:rPr>
              <m:t>p</m:t>
            </m:r>
          </m:e>
          <m:sup>
            <m:r>
              <w:rPr>
                <w:rFonts w:ascii="Latin Modern Math" w:hAnsi="Latin Modern Math"/>
              </w:rPr>
              <m:t>'</m:t>
            </m:r>
          </m:sup>
        </m:sSup>
      </m:oMath>
      <w:r w:rsidR="00F10C2F">
        <w:t xml:space="preserve"> is the product of the rotation matrix and original vector </w:t>
      </w:r>
      <m:oMath>
        <m:r>
          <w:rPr>
            <w:rFonts w:ascii="Latin Modern Math" w:hAnsi="Latin Modern Math"/>
          </w:rPr>
          <m:t>p</m:t>
        </m:r>
      </m:oMath>
      <w:r w:rsidR="00F10C2F">
        <w:t>.</w:t>
      </w:r>
      <w:r w:rsidR="001423A4">
        <w:t xml:space="preserve"> When writing the vectors as row vectors the rotation matrix </w:t>
      </w:r>
      <w:r w:rsidR="00D04B5C">
        <w:t xml:space="preserve">which is a </w:t>
      </w:r>
      <w:r w:rsidR="009D2A95">
        <w:t xml:space="preserve">3 </w:t>
      </w:r>
      <m:oMath>
        <m:r>
          <w:rPr>
            <w:rFonts w:ascii="Latin Modern Math" w:hAnsi="Latin Modern Math"/>
          </w:rPr>
          <m:t>×</m:t>
        </m:r>
      </m:oMath>
      <w:r w:rsidR="00D04B5C">
        <w:t xml:space="preserve"> 3</w:t>
      </w:r>
      <w:r w:rsidR="0056114A">
        <w:t xml:space="preserve"> must be applied via</w:t>
      </w:r>
      <w:r w:rsidR="001423A4">
        <w:t xml:space="preserve"> right multiplication.</w:t>
      </w:r>
      <w:r w:rsidR="00FE73F1">
        <w:t xml:space="preserve"> Note that most standard rotation matrices are left multiplied to a column vector.</w:t>
      </w:r>
    </w:p>
    <w:p w14:paraId="01CF3BE5" w14:textId="77777777" w:rsidR="00DD0898" w:rsidRDefault="00DD0898" w:rsidP="001E3F9C">
      <w:pPr>
        <w:jc w:val="both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4"/>
        <w:gridCol w:w="736"/>
      </w:tblGrid>
      <w:tr w:rsidR="00BD11E4" w:rsidRPr="00601832" w14:paraId="572F4950" w14:textId="77777777" w:rsidTr="009F5EE0">
        <w:trPr>
          <w:trHeight w:val="296"/>
        </w:trPr>
        <w:tc>
          <w:tcPr>
            <w:tcW w:w="4270" w:type="pct"/>
          </w:tcPr>
          <w:p w14:paraId="306B170C" w14:textId="0B960022" w:rsidR="00DD0898" w:rsidRPr="00DD0898" w:rsidRDefault="00DD0898" w:rsidP="00B075B3">
            <w:pPr>
              <w:jc w:val="both"/>
            </w:pPr>
            <m:oMathPara>
              <m:oMath>
                <m:r>
                  <w:rPr>
                    <w:rFonts w:ascii="Latin Modern Math" w:hAnsi="Latin Modern Math"/>
                  </w:rPr>
                  <m:t>p=</m:t>
                </m:r>
                <m:d>
                  <m:dPr>
                    <m:begChr m:val="["/>
                    <m:endChr m:val="]"/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x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y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z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730" w:type="pct"/>
          </w:tcPr>
          <w:p w14:paraId="175FF463" w14:textId="205C8D98" w:rsidR="00DD0898" w:rsidRPr="00601832" w:rsidRDefault="00DD0898" w:rsidP="00B075B3">
            <w:pPr>
              <w:pStyle w:val="Caption"/>
              <w:keepNext/>
            </w:pPr>
            <w:r w:rsidRPr="00601832">
              <w:t>(</w:t>
            </w:r>
            <w:r>
              <w:fldChar w:fldCharType="begin"/>
            </w:r>
            <w:r>
              <w:instrText xml:space="preserve"> SEQ ( \* ARABIC </w:instrText>
            </w:r>
            <w:r>
              <w:fldChar w:fldCharType="separate"/>
            </w:r>
            <w:r w:rsidR="00AC63B9">
              <w:rPr>
                <w:noProof/>
              </w:rPr>
              <w:t>4</w:t>
            </w:r>
            <w:r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tr w:rsidR="00BD11E4" w:rsidRPr="00601832" w14:paraId="70A0F23C" w14:textId="77777777" w:rsidTr="0075509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6"/>
        </w:trPr>
        <w:tc>
          <w:tcPr>
            <w:tcW w:w="4270" w:type="pct"/>
            <w:tcBorders>
              <w:top w:val="nil"/>
              <w:left w:val="nil"/>
              <w:bottom w:val="nil"/>
              <w:right w:val="nil"/>
            </w:tcBorders>
          </w:tcPr>
          <w:p w14:paraId="4C1C699D" w14:textId="33C86886" w:rsidR="00DD0898" w:rsidRPr="00DD0898" w:rsidRDefault="00DD0898" w:rsidP="00B075B3">
            <w:pPr>
              <w:jc w:val="both"/>
            </w:pPr>
            <m:oMathPara>
              <m:oMath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p>
                    <m:r>
                      <w:rPr>
                        <w:rFonts w:ascii="Latin Modern Math" w:hAnsi="Latin Modern Math"/>
                      </w:rPr>
                      <m:t>'</m:t>
                    </m:r>
                  </m:sup>
                </m:sSup>
                <m:r>
                  <w:rPr>
                    <w:rFonts w:ascii="Latin Modern Math" w:hAnsi="Latin Modern Math"/>
                  </w:rPr>
                  <m:t>=p</m:t>
                </m:r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R</m:t>
                </m:r>
              </m:oMath>
            </m:oMathPara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</w:tcPr>
          <w:p w14:paraId="790C86EC" w14:textId="568E956A" w:rsidR="00DD0898" w:rsidRPr="00601832" w:rsidRDefault="00DD0898" w:rsidP="00B075B3">
            <w:pPr>
              <w:pStyle w:val="Caption"/>
              <w:keepNext/>
            </w:pPr>
            <w:r w:rsidRPr="00601832">
              <w:t>(</w:t>
            </w:r>
            <w:r>
              <w:fldChar w:fldCharType="begin"/>
            </w:r>
            <w:r>
              <w:instrText xml:space="preserve"> SEQ ( \* ARABIC </w:instrText>
            </w:r>
            <w:r>
              <w:fldChar w:fldCharType="separate"/>
            </w:r>
            <w:r w:rsidR="00AC63B9">
              <w:rPr>
                <w:noProof/>
              </w:rPr>
              <w:t>5</w:t>
            </w:r>
            <w:r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tr w:rsidR="00E31636" w:rsidRPr="00601832" w14:paraId="0CFB4C57" w14:textId="77777777" w:rsidTr="0075509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296"/>
        </w:trPr>
        <w:tc>
          <w:tcPr>
            <w:tcW w:w="4270" w:type="pct"/>
            <w:tcBorders>
              <w:top w:val="nil"/>
              <w:left w:val="nil"/>
              <w:bottom w:val="nil"/>
              <w:right w:val="nil"/>
            </w:tcBorders>
          </w:tcPr>
          <w:p w14:paraId="51F7AABA" w14:textId="32C62066" w:rsidR="00E31636" w:rsidRPr="00BD11E4" w:rsidRDefault="00BD11E4" w:rsidP="00BD11E4">
            <w:pPr>
              <w:jc w:val="both"/>
              <w:rPr>
                <w:b/>
                <w:sz w:val="12"/>
                <w:szCs w:val="12"/>
              </w:rPr>
            </w:pPr>
            <m:oMathPara>
              <m:oMath>
                <m:r>
                  <m:rPr>
                    <m:sty m:val="b"/>
                  </m:rPr>
                  <w:rPr>
                    <w:rFonts w:ascii="Latin Modern Math" w:hAnsi="Latin Modern Math"/>
                    <w:sz w:val="14"/>
                    <w:szCs w:val="14"/>
                  </w:rPr>
                  <m:t>R</m:t>
                </m:r>
                <m:r>
                  <m:rPr>
                    <m:sty m:val="bi"/>
                  </m:rPr>
                  <w:rPr>
                    <w:rFonts w:ascii="Latin Modern Math" w:hAnsi="Latin Modern Math"/>
                    <w:sz w:val="14"/>
                    <w:szCs w:val="14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Latin Modern Math" w:hAnsi="Latin Modern Math"/>
                        <w:b/>
                        <w:i/>
                        <w:sz w:val="14"/>
                        <w:szCs w:val="1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Latin Modern Math" w:hAnsi="Latin Modern Math"/>
                            <w:i/>
                            <w:sz w:val="14"/>
                            <w:szCs w:val="1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Latin Modern Math" w:hAnsi="Latin Modern Math"/>
                              <w:sz w:val="14"/>
                              <w:szCs w:val="14"/>
                            </w:rPr>
                            <m:t>1-2(</m:t>
                          </m:r>
                          <m:sSubSup>
                            <m:sSubSupPr>
                              <m:ctrlPr>
                                <w:rPr>
                                  <w:rFonts w:ascii="Latin Modern Math" w:hAnsi="Latin Modern Math"/>
                                  <w:i/>
                                  <w:sz w:val="14"/>
                                  <w:szCs w:val="1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Latin Modern Math" w:hAnsi="Latin Modern Math"/>
                                  <w:sz w:val="14"/>
                                  <w:szCs w:val="14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4"/>
                                  <w:szCs w:val="14"/>
                                </w:rPr>
                                <m:t>j</m:t>
                              </m:r>
                            </m:sub>
                            <m:sup>
                              <m:r>
                                <w:rPr>
                                  <w:rFonts w:ascii="Latin Modern Math" w:hAnsi="Latin Modern Math"/>
                                  <w:sz w:val="14"/>
                                  <w:szCs w:val="14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Latin Modern Math" w:hAnsi="Latin Modern Math"/>
                              <w:sz w:val="14"/>
                              <w:szCs w:val="14"/>
                            </w:rPr>
                            <m:t>+q</m:t>
                          </m:r>
                          <m:sSup>
                            <m:sSupPr>
                              <m:ctrlPr>
                                <w:rPr>
                                  <w:rFonts w:ascii="Latin Modern Math" w:hAnsi="Latin Modern Math"/>
                                  <w:i/>
                                  <w:sz w:val="14"/>
                                  <w:szCs w:val="1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Latin Modern Math" w:hAnsi="Latin Modern Math"/>
                                  <w:sz w:val="14"/>
                                  <w:szCs w:val="14"/>
                                </w:rPr>
                                <m:t>k</m:t>
                              </m:r>
                            </m:e>
                            <m:sup>
                              <m:r>
                                <w:rPr>
                                  <w:rFonts w:ascii="Latin Modern Math" w:hAnsi="Latin Modern Math"/>
                                  <w:sz w:val="14"/>
                                  <w:szCs w:val="14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Latin Modern Math" w:hAnsi="Latin Modern Math"/>
                              <w:sz w:val="14"/>
                              <w:szCs w:val="14"/>
                            </w:rPr>
                            <m:t>)</m:t>
                          </m:r>
                        </m:e>
                        <m:e>
                          <m:r>
                            <w:rPr>
                              <w:rFonts w:ascii="Latin Modern Math" w:hAnsi="Latin Modern Math"/>
                              <w:sz w:val="14"/>
                              <w:szCs w:val="14"/>
                            </w:rPr>
                            <m:t>2</m:t>
                          </m:r>
                          <m:d>
                            <m:dPr>
                              <m:ctrlPr>
                                <w:rPr>
                                  <w:rFonts w:ascii="Latin Modern Math" w:hAnsi="Latin Modern Math"/>
                                  <w:i/>
                                  <w:sz w:val="14"/>
                                  <w:szCs w:val="14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4"/>
                                      <w:szCs w:val="1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4"/>
                                      <w:szCs w:val="14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4"/>
                                      <w:szCs w:val="14"/>
                                    </w:rPr>
                                    <m:t>i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4"/>
                                      <w:szCs w:val="1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4"/>
                                      <w:szCs w:val="14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4"/>
                                      <w:szCs w:val="14"/>
                                    </w:rPr>
                                    <m:t>j</m:t>
                                  </m:r>
                                </m:sub>
                              </m:sSub>
                              <m:r>
                                <w:rPr>
                                  <w:rFonts w:ascii="Latin Modern Math" w:hAnsi="Latin Modern Math"/>
                                  <w:sz w:val="14"/>
                                  <w:szCs w:val="14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4"/>
                                      <w:szCs w:val="1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4"/>
                                      <w:szCs w:val="14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4"/>
                                      <w:szCs w:val="14"/>
                                    </w:rPr>
                                    <m:t>k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4"/>
                                      <w:szCs w:val="1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4"/>
                                      <w:szCs w:val="14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4"/>
                                      <w:szCs w:val="14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d>
                        </m:e>
                        <m:e>
                          <m:r>
                            <w:rPr>
                              <w:rFonts w:ascii="Latin Modern Math" w:hAnsi="Latin Modern Math"/>
                              <w:sz w:val="14"/>
                              <w:szCs w:val="14"/>
                            </w:rPr>
                            <m:t>2(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4"/>
                                  <w:szCs w:val="1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4"/>
                                  <w:szCs w:val="14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4"/>
                                  <w:szCs w:val="14"/>
                                </w:rPr>
                                <m:t>i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4"/>
                                  <w:szCs w:val="1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4"/>
                                  <w:szCs w:val="14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4"/>
                                  <w:szCs w:val="14"/>
                                </w:rPr>
                                <m:t>k</m:t>
                              </m:r>
                            </m:sub>
                          </m:sSub>
                          <m:r>
                            <w:rPr>
                              <w:rFonts w:ascii="Latin Modern Math" w:hAnsi="Latin Modern Math"/>
                              <w:sz w:val="14"/>
                              <w:szCs w:val="1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4"/>
                                  <w:szCs w:val="1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4"/>
                                  <w:szCs w:val="14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4"/>
                                  <w:szCs w:val="14"/>
                                </w:rPr>
                                <m:t>j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4"/>
                                  <w:szCs w:val="1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4"/>
                                  <w:szCs w:val="14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4"/>
                                  <w:szCs w:val="14"/>
                                </w:rPr>
                                <m:t>r</m:t>
                              </m:r>
                            </m:sub>
                          </m:sSub>
                          <m:r>
                            <w:rPr>
                              <w:rFonts w:ascii="Latin Modern Math" w:hAnsi="Latin Modern Math"/>
                              <w:sz w:val="14"/>
                              <w:szCs w:val="14"/>
                            </w:rPr>
                            <m:t>)</m:t>
                          </m:r>
                        </m:e>
                      </m:mr>
                      <m:mr>
                        <m:e>
                          <m:r>
                            <w:rPr>
                              <w:rFonts w:ascii="Latin Modern Math" w:hAnsi="Latin Modern Math"/>
                              <w:sz w:val="14"/>
                              <w:szCs w:val="14"/>
                            </w:rPr>
                            <m:t>2(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4"/>
                                  <w:szCs w:val="1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4"/>
                                  <w:szCs w:val="14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4"/>
                                  <w:szCs w:val="14"/>
                                </w:rPr>
                                <m:t>i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4"/>
                                  <w:szCs w:val="1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4"/>
                                  <w:szCs w:val="14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4"/>
                                  <w:szCs w:val="14"/>
                                </w:rPr>
                                <m:t>j</m:t>
                              </m:r>
                            </m:sub>
                          </m:sSub>
                          <m:r>
                            <w:rPr>
                              <w:rFonts w:ascii="Latin Modern Math" w:hAnsi="Latin Modern Math"/>
                              <w:sz w:val="14"/>
                              <w:szCs w:val="1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4"/>
                                  <w:szCs w:val="1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4"/>
                                  <w:szCs w:val="14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4"/>
                                  <w:szCs w:val="14"/>
                                </w:rPr>
                                <m:t>k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4"/>
                                  <w:szCs w:val="1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4"/>
                                  <w:szCs w:val="14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4"/>
                                  <w:szCs w:val="14"/>
                                </w:rPr>
                                <m:t>r</m:t>
                              </m:r>
                            </m:sub>
                          </m:sSub>
                          <m:r>
                            <w:rPr>
                              <w:rFonts w:ascii="Latin Modern Math" w:hAnsi="Latin Modern Math"/>
                              <w:sz w:val="14"/>
                              <w:szCs w:val="14"/>
                            </w:rPr>
                            <m:t>)</m:t>
                          </m:r>
                        </m:e>
                        <m:e>
                          <m:r>
                            <w:rPr>
                              <w:rFonts w:ascii="Latin Modern Math" w:hAnsi="Latin Modern Math"/>
                              <w:sz w:val="14"/>
                              <w:szCs w:val="14"/>
                            </w:rPr>
                            <m:t>1-2(q</m:t>
                          </m:r>
                          <m:sSup>
                            <m:sSupPr>
                              <m:ctrlPr>
                                <w:rPr>
                                  <w:rFonts w:ascii="Latin Modern Math" w:hAnsi="Latin Modern Math"/>
                                  <w:i/>
                                  <w:sz w:val="14"/>
                                  <w:szCs w:val="1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Latin Modern Math" w:hAnsi="Latin Modern Math"/>
                                  <w:sz w:val="14"/>
                                  <w:szCs w:val="14"/>
                                </w:rPr>
                                <m:t>i</m:t>
                              </m:r>
                            </m:e>
                            <m:sup>
                              <m:r>
                                <w:rPr>
                                  <w:rFonts w:ascii="Latin Modern Math" w:hAnsi="Latin Modern Math"/>
                                  <w:sz w:val="14"/>
                                  <w:szCs w:val="14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Latin Modern Math" w:hAnsi="Latin Modern Math"/>
                              <w:sz w:val="14"/>
                              <w:szCs w:val="14"/>
                            </w:rPr>
                            <m:t>+q</m:t>
                          </m:r>
                          <m:sSup>
                            <m:sSupPr>
                              <m:ctrlPr>
                                <w:rPr>
                                  <w:rFonts w:ascii="Latin Modern Math" w:hAnsi="Latin Modern Math"/>
                                  <w:i/>
                                  <w:sz w:val="14"/>
                                  <w:szCs w:val="1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Latin Modern Math" w:hAnsi="Latin Modern Math"/>
                                  <w:sz w:val="14"/>
                                  <w:szCs w:val="14"/>
                                </w:rPr>
                                <m:t>k</m:t>
                              </m:r>
                            </m:e>
                            <m:sup>
                              <m:r>
                                <w:rPr>
                                  <w:rFonts w:ascii="Latin Modern Math" w:hAnsi="Latin Modern Math"/>
                                  <w:sz w:val="14"/>
                                  <w:szCs w:val="14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Latin Modern Math" w:hAnsi="Latin Modern Math"/>
                              <w:sz w:val="14"/>
                              <w:szCs w:val="14"/>
                            </w:rPr>
                            <m:t>)</m:t>
                          </m:r>
                        </m:e>
                        <m:e>
                          <m:r>
                            <w:rPr>
                              <w:rFonts w:ascii="Latin Modern Math" w:hAnsi="Latin Modern Math"/>
                              <w:sz w:val="14"/>
                              <w:szCs w:val="14"/>
                            </w:rPr>
                            <m:t>(2(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4"/>
                                  <w:szCs w:val="1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4"/>
                                  <w:szCs w:val="14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4"/>
                                  <w:szCs w:val="14"/>
                                </w:rPr>
                                <m:t>j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4"/>
                                  <w:szCs w:val="1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4"/>
                                  <w:szCs w:val="14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4"/>
                                  <w:szCs w:val="14"/>
                                </w:rPr>
                                <m:t>k</m:t>
                              </m:r>
                            </m:sub>
                          </m:sSub>
                          <m:r>
                            <w:rPr>
                              <w:rFonts w:ascii="Latin Modern Math" w:hAnsi="Latin Modern Math"/>
                              <w:sz w:val="14"/>
                              <w:szCs w:val="14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4"/>
                                  <w:szCs w:val="1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4"/>
                                  <w:szCs w:val="14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4"/>
                                  <w:szCs w:val="14"/>
                                </w:rPr>
                                <m:t>i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  <w:sz w:val="14"/>
                                  <w:szCs w:val="1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  <w:sz w:val="14"/>
                                  <w:szCs w:val="14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  <w:sz w:val="14"/>
                                  <w:szCs w:val="14"/>
                                </w:rPr>
                                <m:t>r</m:t>
                              </m:r>
                            </m:sub>
                          </m:sSub>
                          <m:r>
                            <w:rPr>
                              <w:rFonts w:ascii="Latin Modern Math" w:hAnsi="Latin Modern Math"/>
                              <w:sz w:val="14"/>
                              <w:szCs w:val="14"/>
                            </w:rPr>
                            <m:t>)</m:t>
                          </m:r>
                        </m:e>
                      </m:mr>
                      <m:mr>
                        <m:e>
                          <m:r>
                            <w:rPr>
                              <w:rFonts w:ascii="Latin Modern Math" w:hAnsi="Latin Modern Math"/>
                              <w:sz w:val="14"/>
                              <w:szCs w:val="14"/>
                            </w:rPr>
                            <m:t>2</m:t>
                          </m:r>
                          <m:d>
                            <m:dPr>
                              <m:ctrlPr>
                                <w:rPr>
                                  <w:rFonts w:ascii="Latin Modern Math" w:hAnsi="Latin Modern Math"/>
                                  <w:i/>
                                  <w:sz w:val="14"/>
                                  <w:szCs w:val="14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4"/>
                                      <w:szCs w:val="1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4"/>
                                      <w:szCs w:val="14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4"/>
                                      <w:szCs w:val="14"/>
                                    </w:rPr>
                                    <m:t>i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4"/>
                                      <w:szCs w:val="1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4"/>
                                      <w:szCs w:val="14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4"/>
                                      <w:szCs w:val="14"/>
                                    </w:rPr>
                                    <m:t>k</m:t>
                                  </m:r>
                                </m:sub>
                              </m:sSub>
                              <m:r>
                                <w:rPr>
                                  <w:rFonts w:ascii="Latin Modern Math" w:hAnsi="Latin Modern Math"/>
                                  <w:sz w:val="14"/>
                                  <w:szCs w:val="14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4"/>
                                      <w:szCs w:val="1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4"/>
                                      <w:szCs w:val="14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4"/>
                                      <w:szCs w:val="14"/>
                                    </w:rPr>
                                    <m:t>j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4"/>
                                      <w:szCs w:val="1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4"/>
                                      <w:szCs w:val="14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4"/>
                                      <w:szCs w:val="14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d>
                        </m:e>
                        <m:e>
                          <m:r>
                            <w:rPr>
                              <w:rFonts w:ascii="Latin Modern Math" w:hAnsi="Latin Modern Math"/>
                              <w:sz w:val="14"/>
                              <w:szCs w:val="14"/>
                            </w:rPr>
                            <m:t>2</m:t>
                          </m:r>
                          <m:d>
                            <m:dPr>
                              <m:ctrlPr>
                                <w:rPr>
                                  <w:rFonts w:ascii="Latin Modern Math" w:hAnsi="Latin Modern Math"/>
                                  <w:i/>
                                  <w:sz w:val="14"/>
                                  <w:szCs w:val="14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4"/>
                                      <w:szCs w:val="1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4"/>
                                      <w:szCs w:val="14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4"/>
                                      <w:szCs w:val="14"/>
                                    </w:rPr>
                                    <m:t>j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4"/>
                                      <w:szCs w:val="1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4"/>
                                      <w:szCs w:val="14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4"/>
                                      <w:szCs w:val="14"/>
                                    </w:rPr>
                                    <m:t>k</m:t>
                                  </m:r>
                                </m:sub>
                              </m:sSub>
                              <m:r>
                                <w:rPr>
                                  <w:rFonts w:ascii="Latin Modern Math" w:hAnsi="Latin Modern Math"/>
                                  <w:sz w:val="14"/>
                                  <w:szCs w:val="14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4"/>
                                      <w:szCs w:val="1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4"/>
                                      <w:szCs w:val="14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4"/>
                                      <w:szCs w:val="14"/>
                                    </w:rPr>
                                    <m:t>i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4"/>
                                      <w:szCs w:val="1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4"/>
                                      <w:szCs w:val="14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Latin Modern Math" w:hAnsi="Latin Modern Math"/>
                                      <w:sz w:val="14"/>
                                      <w:szCs w:val="14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d>
                        </m:e>
                        <m:e>
                          <m:r>
                            <w:rPr>
                              <w:rFonts w:ascii="Latin Modern Math" w:hAnsi="Latin Modern Math"/>
                              <w:sz w:val="14"/>
                              <w:szCs w:val="14"/>
                            </w:rPr>
                            <m:t>1-2</m:t>
                          </m:r>
                          <m:d>
                            <m:dPr>
                              <m:ctrlPr>
                                <w:rPr>
                                  <w:rFonts w:ascii="Latin Modern Math" w:hAnsi="Latin Modern Math"/>
                                  <w:i/>
                                  <w:sz w:val="14"/>
                                  <w:szCs w:val="1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Latin Modern Math" w:hAnsi="Latin Modern Math"/>
                                  <w:sz w:val="14"/>
                                  <w:szCs w:val="14"/>
                                </w:rPr>
                                <m:t>q</m:t>
                              </m:r>
                              <m:sSup>
                                <m:sSup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4"/>
                                      <w:szCs w:val="14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4"/>
                                      <w:szCs w:val="14"/>
                                    </w:rPr>
                                    <m:t>i</m:t>
                                  </m:r>
                                </m:e>
                                <m:sup>
                                  <m:r>
                                    <w:rPr>
                                      <w:rFonts w:ascii="Latin Modern Math" w:hAnsi="Latin Modern Math"/>
                                      <w:sz w:val="14"/>
                                      <w:szCs w:val="14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w:rPr>
                                  <w:rFonts w:ascii="Latin Modern Math" w:hAnsi="Latin Modern Math"/>
                                  <w:sz w:val="14"/>
                                  <w:szCs w:val="14"/>
                                </w:rPr>
                                <m:t>+q</m:t>
                              </m:r>
                              <m:sSup>
                                <m:sSupPr>
                                  <m:ctrlPr>
                                    <w:rPr>
                                      <w:rFonts w:ascii="Latin Modern Math" w:hAnsi="Latin Modern Math"/>
                                      <w:i/>
                                      <w:sz w:val="14"/>
                                      <w:szCs w:val="14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Latin Modern Math" w:hAnsi="Latin Modern Math"/>
                                      <w:sz w:val="14"/>
                                      <w:szCs w:val="14"/>
                                    </w:rPr>
                                    <m:t>j</m:t>
                                  </m:r>
                                </m:e>
                                <m:sup>
                                  <m:r>
                                    <w:rPr>
                                      <w:rFonts w:ascii="Latin Modern Math" w:hAnsi="Latin Modern Math"/>
                                      <w:sz w:val="14"/>
                                      <w:szCs w:val="14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</w:tcPr>
          <w:p w14:paraId="255D726B" w14:textId="39C3E417" w:rsidR="00E31636" w:rsidRPr="00601832" w:rsidRDefault="00E31636" w:rsidP="00B075B3">
            <w:pPr>
              <w:pStyle w:val="Caption"/>
              <w:keepNext/>
            </w:pPr>
            <w:r w:rsidRPr="00601832">
              <w:t>(</w:t>
            </w:r>
            <w:r>
              <w:fldChar w:fldCharType="begin"/>
            </w:r>
            <w:r>
              <w:instrText xml:space="preserve"> SEQ ( \* ARABIC </w:instrText>
            </w:r>
            <w:r>
              <w:fldChar w:fldCharType="separate"/>
            </w:r>
            <w:r w:rsidR="00AC63B9">
              <w:rPr>
                <w:noProof/>
              </w:rPr>
              <w:t>6</w:t>
            </w:r>
            <w:r>
              <w:rPr>
                <w:noProof/>
              </w:rPr>
              <w:fldChar w:fldCharType="end"/>
            </w:r>
            <w:r w:rsidRPr="00601832">
              <w:t>)</w:t>
            </w:r>
          </w:p>
        </w:tc>
      </w:tr>
    </w:tbl>
    <w:p w14:paraId="5608F350" w14:textId="77777777" w:rsidR="00DD0898" w:rsidRDefault="00DD0898" w:rsidP="001E3F9C">
      <w:pPr>
        <w:jc w:val="both"/>
      </w:pPr>
    </w:p>
    <w:p w14:paraId="206E3ECC" w14:textId="36C64FBD" w:rsidR="00791658" w:rsidRDefault="004A0C5C" w:rsidP="00791658">
      <w:pPr>
        <w:pStyle w:val="Heading1"/>
      </w:pPr>
      <w:r>
        <w:t>Transformation Matrix</w:t>
      </w:r>
    </w:p>
    <w:p w14:paraId="4DBE9BAC" w14:textId="7825B8AB" w:rsidR="00F10C2F" w:rsidRDefault="001C3275" w:rsidP="001C3275">
      <w:pPr>
        <w:jc w:val="left"/>
      </w:pPr>
      <w:r>
        <w:t>A translation described by a row vector can be added to the rotation matrix</w:t>
      </w:r>
      <w:r w:rsidR="00783704">
        <w:t xml:space="preserve"> to describe a new transformed point. We will denote the new transformed vector </w:t>
      </w:r>
      <m:oMath>
        <m:r>
          <w:rPr>
            <w:rFonts w:ascii="Latin Modern Math" w:hAnsi="Latin Modern Math"/>
          </w:rPr>
          <m:t>p'</m:t>
        </m:r>
      </m:oMath>
      <w:r w:rsidR="00E37BA6">
        <w:t xml:space="preserve"> which also combines translation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4"/>
        <w:gridCol w:w="736"/>
      </w:tblGrid>
      <w:tr w:rsidR="0025074F" w:rsidRPr="00601832" w14:paraId="0E111831" w14:textId="77777777" w:rsidTr="009F5EE0">
        <w:trPr>
          <w:trHeight w:val="296"/>
        </w:trPr>
        <w:tc>
          <w:tcPr>
            <w:tcW w:w="4270" w:type="pct"/>
          </w:tcPr>
          <w:p w14:paraId="2BD528A0" w14:textId="5E3BE4E7" w:rsidR="0025074F" w:rsidRPr="0025074F" w:rsidRDefault="0025074F" w:rsidP="0025074F">
            <w:pPr>
              <w:jc w:val="left"/>
              <w:rPr>
                <w:i/>
              </w:rPr>
            </w:pPr>
            <m:oMathPara>
              <m:oMath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p>
                    <m:r>
                      <w:rPr>
                        <w:rFonts w:ascii="Latin Modern Math" w:hAnsi="Latin Modern Math"/>
                      </w:rPr>
                      <m:t>'</m:t>
                    </m:r>
                  </m:sup>
                </m:sSup>
                <m:r>
                  <w:rPr>
                    <w:rFonts w:ascii="Latin Modern Math" w:hAnsi="Latin Modern Math"/>
                  </w:rPr>
                  <m:t>=p</m:t>
                </m:r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R</m:t>
                </m:r>
                <m:r>
                  <m:rPr>
                    <m:sty m:val="bi"/>
                  </m:rPr>
                  <w:rPr>
                    <w:rFonts w:ascii="Latin Modern Math" w:hAnsi="Latin Modern Math"/>
                  </w:rPr>
                  <m:t>+</m:t>
                </m:r>
                <m:r>
                  <w:rPr>
                    <w:rFonts w:ascii="Latin Modern Math" w:hAnsi="Latin Modern Math"/>
                  </w:rPr>
                  <m:t>t</m:t>
                </m:r>
              </m:oMath>
            </m:oMathPara>
          </w:p>
        </w:tc>
        <w:tc>
          <w:tcPr>
            <w:tcW w:w="730" w:type="pct"/>
          </w:tcPr>
          <w:p w14:paraId="2B845080" w14:textId="05CC01B5" w:rsidR="0025074F" w:rsidRPr="00601832" w:rsidRDefault="0025074F" w:rsidP="00B075B3">
            <w:pPr>
              <w:pStyle w:val="Caption"/>
              <w:keepNext/>
            </w:pPr>
            <w:r w:rsidRPr="00601832">
              <w:t>(</w:t>
            </w:r>
            <w:r>
              <w:fldChar w:fldCharType="begin"/>
            </w:r>
            <w:r>
              <w:instrText xml:space="preserve"> SEQ ( \* ARABIC </w:instrText>
            </w:r>
            <w:r>
              <w:fldChar w:fldCharType="separate"/>
            </w:r>
            <w:r w:rsidR="00AC63B9">
              <w:rPr>
                <w:noProof/>
              </w:rPr>
              <w:t>7</w:t>
            </w:r>
            <w:r>
              <w:rPr>
                <w:noProof/>
              </w:rPr>
              <w:fldChar w:fldCharType="end"/>
            </w:r>
            <w:r w:rsidRPr="00601832">
              <w:t>)</w:t>
            </w:r>
          </w:p>
        </w:tc>
      </w:tr>
    </w:tbl>
    <w:p w14:paraId="111CDCFA" w14:textId="1B56280E" w:rsidR="00E318FF" w:rsidRDefault="00E318FF" w:rsidP="001C3275">
      <w:pPr>
        <w:jc w:val="left"/>
        <w:rPr>
          <w:i/>
        </w:rPr>
      </w:pPr>
    </w:p>
    <w:p w14:paraId="720280D6" w14:textId="2B9F73BF" w:rsidR="00E318FF" w:rsidRDefault="00E318FF" w:rsidP="001C3275">
      <w:pPr>
        <w:jc w:val="left"/>
      </w:pPr>
      <w:r>
        <w:t xml:space="preserve">However, if an augmented vector </w:t>
      </w:r>
      <m:oMath>
        <m:d>
          <m:dPr>
            <m:begChr m:val="["/>
            <m:endChr m:val="]"/>
            <m:ctrlPr>
              <w:rPr>
                <w:rFonts w:ascii="Latin Modern Math" w:hAnsi="Latin Modern Math"/>
                <w:i/>
              </w:rPr>
            </m:ctrlPr>
          </m:dPr>
          <m:e>
            <m:r>
              <w:rPr>
                <w:rFonts w:ascii="Latin Modern Math" w:hAnsi="Latin Modern Math"/>
              </w:rPr>
              <m:t>p,1</m:t>
            </m:r>
          </m:e>
        </m:d>
      </m:oMath>
      <w:r>
        <w:t xml:space="preserve"> is used in the transform we can write a new matrix </w:t>
      </w:r>
      <m:oMath>
        <m:r>
          <m:rPr>
            <m:sty m:val="b"/>
          </m:rPr>
          <w:rPr>
            <w:rFonts w:ascii="Latin Modern Math" w:hAnsi="Latin Modern Math"/>
          </w:rPr>
          <m:t>T</m:t>
        </m:r>
      </m:oMath>
      <w:r>
        <w:rPr>
          <w:b/>
        </w:rPr>
        <w:t xml:space="preserve"> </w:t>
      </w:r>
      <w:r>
        <w:t xml:space="preserve">when multiplied to </w:t>
      </w:r>
      <m:oMath>
        <m:r>
          <w:rPr>
            <w:rFonts w:ascii="Latin Modern Math" w:hAnsi="Latin Modern Math"/>
          </w:rPr>
          <m:t>[p,1]</m:t>
        </m:r>
      </m:oMath>
      <w:r>
        <w:t xml:space="preserve"> generates </w:t>
      </w:r>
      <m:oMath>
        <m:r>
          <w:rPr>
            <w:rFonts w:ascii="Latin Modern Math" w:hAnsi="Latin Modern Math"/>
          </w:rPr>
          <m:t>p'</m:t>
        </m:r>
      </m:oMath>
      <w:r>
        <w:t xml:space="preserve">. </w:t>
      </w:r>
    </w:p>
    <w:p w14:paraId="1F283F54" w14:textId="40D9D389" w:rsidR="00E318FF" w:rsidRDefault="00E318FF" w:rsidP="001C3275">
      <w:pPr>
        <w:jc w:val="left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4"/>
        <w:gridCol w:w="736"/>
      </w:tblGrid>
      <w:tr w:rsidR="0025074F" w:rsidRPr="00601832" w14:paraId="026A9B7B" w14:textId="77777777" w:rsidTr="009F5EE0">
        <w:trPr>
          <w:trHeight w:val="296"/>
        </w:trPr>
        <w:tc>
          <w:tcPr>
            <w:tcW w:w="4270" w:type="pct"/>
          </w:tcPr>
          <w:p w14:paraId="14A30CE6" w14:textId="71922B99" w:rsidR="0025074F" w:rsidRPr="0025074F" w:rsidRDefault="0025074F" w:rsidP="0025074F">
            <w:pPr>
              <w:jc w:val="left"/>
              <w:rPr>
                <w:b/>
              </w:rPr>
            </w:pPr>
            <m:oMathPara>
              <m:oMath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T</m:t>
                </m:r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Latin Modern Math" w:hAnsi="Latin Modern Math"/>
                        <w:b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Latin Modern Math" w:hAnsi="Latin Modern Math"/>
                            <w:b/>
                            <w:i/>
                          </w:rPr>
                        </m:ctrlPr>
                      </m:mPr>
                      <m:mr>
                        <m:e>
                          <m:r>
                            <m:rPr>
                              <m:sty m:val="b"/>
                            </m:rPr>
                            <w:rPr>
                              <w:rFonts w:ascii="Latin Modern Math" w:hAnsi="Latin Modern Math"/>
                            </w:rPr>
                            <m:t>R</m:t>
                          </m:r>
                        </m:e>
                      </m:mr>
                      <m:mr>
                        <m:e>
                          <m:r>
                            <w:rPr>
                              <w:rFonts w:ascii="Latin Modern Math" w:hAnsi="Latin Modern Math"/>
                            </w:rPr>
                            <m:t>t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730" w:type="pct"/>
          </w:tcPr>
          <w:p w14:paraId="4E328023" w14:textId="46B17CE6" w:rsidR="0025074F" w:rsidRPr="00601832" w:rsidRDefault="0025074F" w:rsidP="00B075B3">
            <w:pPr>
              <w:pStyle w:val="Caption"/>
              <w:keepNext/>
            </w:pPr>
            <w:r w:rsidRPr="00601832">
              <w:t>(</w:t>
            </w:r>
            <w:r>
              <w:fldChar w:fldCharType="begin"/>
            </w:r>
            <w:r>
              <w:instrText xml:space="preserve"> SEQ ( \* ARABIC </w:instrText>
            </w:r>
            <w:r>
              <w:fldChar w:fldCharType="separate"/>
            </w:r>
            <w:r w:rsidR="00AC63B9">
              <w:rPr>
                <w:noProof/>
              </w:rPr>
              <w:t>8</w:t>
            </w:r>
            <w:r>
              <w:rPr>
                <w:noProof/>
              </w:rPr>
              <w:fldChar w:fldCharType="end"/>
            </w:r>
            <w:r w:rsidRPr="00601832">
              <w:t>)</w:t>
            </w:r>
          </w:p>
        </w:tc>
      </w:tr>
    </w:tbl>
    <w:p w14:paraId="1095B900" w14:textId="6B28D72F" w:rsidR="003E23B7" w:rsidRDefault="003E23B7" w:rsidP="001C3275">
      <w:pPr>
        <w:jc w:val="left"/>
        <w:rPr>
          <w:b/>
        </w:rPr>
      </w:pPr>
    </w:p>
    <w:p w14:paraId="18D4107A" w14:textId="42749A91" w:rsidR="003E23B7" w:rsidRDefault="003E23B7" w:rsidP="001C3275">
      <w:pPr>
        <w:jc w:val="left"/>
      </w:pPr>
      <w:r>
        <w:t xml:space="preserve">We can check that matrix multiplication is still well defined since </w:t>
      </w:r>
      <m:oMath>
        <m:r>
          <w:rPr>
            <w:rFonts w:ascii="Latin Modern Math" w:hAnsi="Latin Modern Math"/>
          </w:rPr>
          <m:t>[p,1]</m:t>
        </m:r>
      </m:oMath>
      <w:r>
        <w:t xml:space="preserve"> is 1 </w:t>
      </w:r>
      <m:oMath>
        <m:r>
          <w:rPr>
            <w:rFonts w:ascii="Latin Modern Math" w:hAnsi="Latin Modern Math"/>
          </w:rPr>
          <m:t>×</m:t>
        </m:r>
      </m:oMath>
      <w:r>
        <w:t xml:space="preserve"> 4 and </w:t>
      </w:r>
      <m:oMath>
        <m:r>
          <m:rPr>
            <m:sty m:val="b"/>
          </m:rPr>
          <w:rPr>
            <w:rFonts w:ascii="Latin Modern Math" w:hAnsi="Latin Modern Math"/>
          </w:rPr>
          <m:t>T</m:t>
        </m:r>
      </m:oMath>
      <w:r>
        <w:rPr>
          <w:b/>
        </w:rPr>
        <w:t xml:space="preserve"> </w:t>
      </w:r>
      <w:r>
        <w:t xml:space="preserve">is 4 </w:t>
      </w:r>
      <m:oMath>
        <m:r>
          <w:rPr>
            <w:rFonts w:ascii="Latin Modern Math" w:hAnsi="Latin Modern Math"/>
          </w:rPr>
          <m:t>×</m:t>
        </m:r>
      </m:oMath>
      <w:r>
        <w:t xml:space="preserve"> 3</w:t>
      </w:r>
      <w:r w:rsidR="0017006D">
        <w:t>.</w:t>
      </w:r>
    </w:p>
    <w:p w14:paraId="0E5A85C5" w14:textId="77777777" w:rsidR="003F6F33" w:rsidRDefault="003F6F33" w:rsidP="001C3275">
      <w:pPr>
        <w:jc w:val="left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4"/>
        <w:gridCol w:w="736"/>
      </w:tblGrid>
      <w:tr w:rsidR="0025074F" w:rsidRPr="00601832" w14:paraId="669CA640" w14:textId="77777777" w:rsidTr="009F5EE0">
        <w:trPr>
          <w:trHeight w:val="296"/>
        </w:trPr>
        <w:tc>
          <w:tcPr>
            <w:tcW w:w="4270" w:type="pct"/>
          </w:tcPr>
          <w:p w14:paraId="0F1B754A" w14:textId="22BBC377" w:rsidR="0025074F" w:rsidRPr="00AC63B9" w:rsidRDefault="0025074F" w:rsidP="00AC63B9">
            <w:pPr>
              <w:jc w:val="left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p>
                    <m:r>
                      <w:rPr>
                        <w:rFonts w:ascii="Latin Modern Math" w:hAnsi="Latin Modern Math"/>
                      </w:rPr>
                      <m:t>'</m:t>
                    </m:r>
                  </m:sup>
                </m:sSup>
                <m:r>
                  <w:rPr>
                    <w:rFonts w:ascii="Latin Modern Math" w:hAnsi="Latin Modern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r>
                      <w:rPr>
                        <w:rFonts w:ascii="Latin Modern Math" w:hAnsi="Latin Modern Math"/>
                      </w:rPr>
                      <m:t>p,1</m:t>
                    </m:r>
                  </m:e>
                </m:d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T</m:t>
                </m:r>
              </m:oMath>
            </m:oMathPara>
          </w:p>
        </w:tc>
        <w:tc>
          <w:tcPr>
            <w:tcW w:w="730" w:type="pct"/>
          </w:tcPr>
          <w:p w14:paraId="2B6F4451" w14:textId="08449227" w:rsidR="0025074F" w:rsidRPr="00601832" w:rsidRDefault="0025074F" w:rsidP="00B075B3">
            <w:pPr>
              <w:pStyle w:val="Caption"/>
              <w:keepNext/>
            </w:pPr>
            <w:r w:rsidRPr="00601832">
              <w:t>(</w:t>
            </w:r>
            <w:r>
              <w:fldChar w:fldCharType="begin"/>
            </w:r>
            <w:r>
              <w:instrText xml:space="preserve"> SEQ ( \* ARABIC </w:instrText>
            </w:r>
            <w:r>
              <w:fldChar w:fldCharType="separate"/>
            </w:r>
            <w:r w:rsidR="00AC63B9">
              <w:rPr>
                <w:noProof/>
              </w:rPr>
              <w:t>9</w:t>
            </w:r>
            <w:r>
              <w:rPr>
                <w:noProof/>
              </w:rPr>
              <w:fldChar w:fldCharType="end"/>
            </w:r>
            <w:r w:rsidRPr="00601832">
              <w:t>)</w:t>
            </w:r>
          </w:p>
        </w:tc>
      </w:tr>
    </w:tbl>
    <w:p w14:paraId="08F50807" w14:textId="22A2C263" w:rsidR="00597E59" w:rsidRDefault="00597E59" w:rsidP="001C3275">
      <w:pPr>
        <w:jc w:val="left"/>
      </w:pPr>
      <w:bookmarkStart w:id="3" w:name="_GoBack"/>
      <w:bookmarkEnd w:id="3"/>
      <w:r>
        <w:t xml:space="preserve">The reason that this notation is used is that we can augment multiple rows each containing a vector </w:t>
      </w: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p</m:t>
            </m:r>
          </m:e>
          <m:sub>
            <m:r>
              <w:rPr>
                <w:rFonts w:ascii="Latin Modern Math" w:hAnsi="Latin Modern Math"/>
              </w:rPr>
              <m:t>i</m:t>
            </m:r>
          </m:sub>
        </m:sSub>
      </m:oMath>
      <w:r w:rsidR="00B978DA">
        <w:t xml:space="preserve"> and apply the same transformation </w:t>
      </w:r>
      <m:oMath>
        <m:r>
          <m:rPr>
            <m:sty m:val="b"/>
          </m:rPr>
          <w:rPr>
            <w:rFonts w:ascii="Latin Modern Math" w:hAnsi="Latin Modern Math"/>
          </w:rPr>
          <m:t>T</m:t>
        </m:r>
      </m:oMath>
      <w:r w:rsidR="00B978DA">
        <w:rPr>
          <w:b/>
        </w:rPr>
        <w:t xml:space="preserve"> </w:t>
      </w:r>
      <w:r w:rsidR="00B978DA">
        <w:t>in a single matrix multiplication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4"/>
        <w:gridCol w:w="736"/>
      </w:tblGrid>
      <w:tr w:rsidR="0025074F" w:rsidRPr="00601832" w14:paraId="1C1995B7" w14:textId="77777777" w:rsidTr="009F5EE0">
        <w:trPr>
          <w:trHeight w:val="296"/>
        </w:trPr>
        <w:tc>
          <w:tcPr>
            <w:tcW w:w="4270" w:type="pct"/>
          </w:tcPr>
          <w:p w14:paraId="27F3C420" w14:textId="7A5D5AA1" w:rsidR="0025074F" w:rsidRPr="00FC3C35" w:rsidRDefault="00AC63B9" w:rsidP="00FC3C35">
            <w:pPr>
              <w:jc w:val="left"/>
              <w:rPr>
                <w:b/>
              </w:rPr>
            </w:pPr>
            <m:oMathPara>
              <m:oMath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P</m:t>
                </m:r>
                <m:r>
                  <m:rPr>
                    <m:sty m:val="bi"/>
                  </m:rPr>
                  <w:rPr>
                    <w:rFonts w:ascii="Latin Modern Math" w:hAnsi="Latin Modern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Latin Modern Math" w:hAnsi="Latin Modern Math"/>
                        <w:b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Latin Modern Math" w:hAnsi="Latin Modern Math"/>
                            <w:b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i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Latin Modern Math" w:hAnsi="Latin Modern Math"/>
                            </w:rP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bi"/>
                            </m:rPr>
                            <w:rPr>
                              <w:rFonts w:ascii="Latin Modern Math" w:hAnsi="Latin Modern Math"/>
                            </w:rPr>
                            <m:t>⋮</m:t>
                          </m:r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Latin Modern Math" w:hAnsi="Latin Modern Math"/>
                            </w:rPr>
                            <m:t>⋮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n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Latin Modern Math" w:hAnsi="Latin Modern Math"/>
                            </w:rP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730" w:type="pct"/>
          </w:tcPr>
          <w:p w14:paraId="4DB7B7F8" w14:textId="4102DF3C" w:rsidR="0025074F" w:rsidRPr="00601832" w:rsidRDefault="0025074F" w:rsidP="00B075B3">
            <w:pPr>
              <w:pStyle w:val="Caption"/>
              <w:keepNext/>
            </w:pPr>
            <w:r w:rsidRPr="00601832">
              <w:t>(</w:t>
            </w:r>
            <w:r>
              <w:fldChar w:fldCharType="begin"/>
            </w:r>
            <w:r>
              <w:instrText xml:space="preserve"> SEQ ( \* ARABIC </w:instrText>
            </w:r>
            <w:r>
              <w:fldChar w:fldCharType="separate"/>
            </w:r>
            <w:r w:rsidR="00AC63B9">
              <w:rPr>
                <w:noProof/>
              </w:rPr>
              <w:t>10</w:t>
            </w:r>
            <w:r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tr w:rsidR="0025074F" w:rsidRPr="00601832" w14:paraId="29584A06" w14:textId="77777777" w:rsidTr="009F5EE0">
        <w:trPr>
          <w:trHeight w:val="296"/>
        </w:trPr>
        <w:tc>
          <w:tcPr>
            <w:tcW w:w="4270" w:type="pct"/>
          </w:tcPr>
          <w:p w14:paraId="67B89878" w14:textId="77228B60" w:rsidR="0025074F" w:rsidRPr="00FC3C35" w:rsidRDefault="00FC3C35" w:rsidP="00FC3C35">
            <w:pPr>
              <w:jc w:val="left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Latin Modern Math" w:hAnsi="Latin Modern Math"/>
                        <w:b/>
                        <w:i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Latin Modern Math" w:hAnsi="Latin Modern Math"/>
                      </w:rPr>
                      <m:t>P</m:t>
                    </m:r>
                    <m:ctrlPr>
                      <w:rPr>
                        <w:rFonts w:ascii="Latin Modern Math" w:hAnsi="Latin Modern Math"/>
                        <w:b/>
                      </w:rPr>
                    </m:ctrlPr>
                  </m:e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</w:rPr>
                      <m:t>'</m:t>
                    </m:r>
                  </m:sup>
                </m:sSup>
                <m:r>
                  <m:rPr>
                    <m:sty m:val="bi"/>
                  </m:rPr>
                  <w:rPr>
                    <w:rFonts w:ascii="Latin Modern Math" w:hAnsi="Latin Modern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Latin Modern Math" w:hAnsi="Latin Modern Math"/>
                        <w:b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Latin Modern Math" w:hAnsi="Latin Modern Math"/>
                            <w:b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p</m:t>
                              </m:r>
                              <m:r>
                                <w:rPr>
                                  <w:rFonts w:ascii="Latin Modern Math" w:hAnsi="Latin Modern Math"/>
                                </w:rPr>
                                <m:t>'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i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rPr>
                              <m:sty m:val="bi"/>
                            </m:rPr>
                            <w:rPr>
                              <w:rFonts w:ascii="Latin Modern Math" w:hAnsi="Latin Modern Math"/>
                            </w:rPr>
                            <m:t>⋮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Latin Modern Math" w:hAnsi="Latin Modern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Latin Modern Math" w:hAnsi="Latin Modern Math"/>
                                </w:rPr>
                                <m:t>p</m:t>
                              </m:r>
                              <m:r>
                                <w:rPr>
                                  <w:rFonts w:ascii="Latin Modern Math" w:hAnsi="Latin Modern Math"/>
                                </w:rPr>
                                <m:t>'</m:t>
                              </m:r>
                            </m:e>
                            <m:sub>
                              <m:r>
                                <w:rPr>
                                  <w:rFonts w:ascii="Latin Modern Math" w:hAnsi="Latin Modern Math"/>
                                </w:rPr>
                                <m:t>n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730" w:type="pct"/>
          </w:tcPr>
          <w:p w14:paraId="2FBE0F28" w14:textId="2404B519" w:rsidR="0025074F" w:rsidRPr="00601832" w:rsidRDefault="0025074F" w:rsidP="00B075B3">
            <w:pPr>
              <w:pStyle w:val="Caption"/>
              <w:keepNext/>
            </w:pPr>
            <w:r w:rsidRPr="00601832">
              <w:t>(</w:t>
            </w:r>
            <w:r>
              <w:fldChar w:fldCharType="begin"/>
            </w:r>
            <w:r>
              <w:instrText xml:space="preserve"> SEQ ( \* ARABIC </w:instrText>
            </w:r>
            <w:r>
              <w:fldChar w:fldCharType="separate"/>
            </w:r>
            <w:r w:rsidR="00AC63B9">
              <w:rPr>
                <w:noProof/>
              </w:rPr>
              <w:t>11</w:t>
            </w:r>
            <w:r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tr w:rsidR="0025074F" w:rsidRPr="00601832" w14:paraId="77B848CE" w14:textId="77777777" w:rsidTr="009F5EE0">
        <w:trPr>
          <w:trHeight w:val="296"/>
        </w:trPr>
        <w:tc>
          <w:tcPr>
            <w:tcW w:w="4270" w:type="pct"/>
          </w:tcPr>
          <w:p w14:paraId="3B1C8F83" w14:textId="7BEBFA9B" w:rsidR="0025074F" w:rsidRPr="00557CB0" w:rsidRDefault="00557CB0" w:rsidP="00557CB0">
            <w:pPr>
              <w:jc w:val="left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Latin Modern Math" w:hAnsi="Latin Modern Math"/>
                        <w:b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Latin Modern Math" w:hAnsi="Latin Modern Math"/>
                      </w:rPr>
                      <m:t>P</m:t>
                    </m:r>
                  </m:e>
                  <m:sup>
                    <m:r>
                      <m:rPr>
                        <m:sty m:val="b"/>
                      </m:rPr>
                      <w:rPr>
                        <w:rFonts w:ascii="Latin Modern Math" w:hAnsi="Latin Modern Math"/>
                      </w:rPr>
                      <m:t>'</m:t>
                    </m:r>
                  </m:sup>
                </m:sSup>
                <m:r>
                  <m:rPr>
                    <m:sty m:val="bi"/>
                  </m:rPr>
                  <w:rPr>
                    <w:rFonts w:ascii="Latin Modern Math" w:hAnsi="Latin Modern Math"/>
                  </w:rPr>
                  <m:t>=</m:t>
                </m:r>
                <m:r>
                  <m:rPr>
                    <m:sty m:val="b"/>
                  </m:rPr>
                  <w:rPr>
                    <w:rFonts w:ascii="Latin Modern Math" w:hAnsi="Latin Modern Math"/>
                  </w:rPr>
                  <m:t>PT</m:t>
                </m:r>
              </m:oMath>
            </m:oMathPara>
          </w:p>
        </w:tc>
        <w:tc>
          <w:tcPr>
            <w:tcW w:w="730" w:type="pct"/>
          </w:tcPr>
          <w:p w14:paraId="51BA6B6E" w14:textId="77F5874F" w:rsidR="0025074F" w:rsidRPr="00601832" w:rsidRDefault="0025074F" w:rsidP="00B075B3">
            <w:pPr>
              <w:pStyle w:val="Caption"/>
              <w:keepNext/>
            </w:pPr>
            <w:r w:rsidRPr="00601832">
              <w:t>(</w:t>
            </w:r>
            <w:r>
              <w:fldChar w:fldCharType="begin"/>
            </w:r>
            <w:r>
              <w:instrText xml:space="preserve"> SEQ ( \* ARABIC </w:instrText>
            </w:r>
            <w:r>
              <w:fldChar w:fldCharType="separate"/>
            </w:r>
            <w:r w:rsidR="00AC63B9">
              <w:rPr>
                <w:noProof/>
              </w:rPr>
              <w:t>12</w:t>
            </w:r>
            <w:r>
              <w:rPr>
                <w:noProof/>
              </w:rPr>
              <w:fldChar w:fldCharType="end"/>
            </w:r>
            <w:r w:rsidRPr="00601832">
              <w:t>)</w:t>
            </w:r>
          </w:p>
        </w:tc>
      </w:tr>
    </w:tbl>
    <w:p w14:paraId="39F67E6F" w14:textId="3AF7F3E3" w:rsidR="00B04730" w:rsidRPr="00AF799C" w:rsidRDefault="00B04730" w:rsidP="001C3275">
      <w:pPr>
        <w:jc w:val="left"/>
      </w:pPr>
      <w:r>
        <w:t xml:space="preserve">To check the dimensionality we see that </w:t>
      </w:r>
      <w:r w:rsidRPr="00B04730">
        <w:rPr>
          <w:b/>
        </w:rPr>
        <w:t>P</w:t>
      </w:r>
      <w:r>
        <w:rPr>
          <w:b/>
        </w:rPr>
        <w:t xml:space="preserve"> </w:t>
      </w:r>
      <w:r>
        <w:t xml:space="preserve">is a </w:t>
      </w:r>
      <m:oMath>
        <m:r>
          <w:rPr>
            <w:rFonts w:ascii="Latin Modern Math" w:hAnsi="Latin Modern Math"/>
          </w:rPr>
          <m:t>n</m:t>
        </m:r>
      </m:oMath>
      <w:r>
        <w:t xml:space="preserve"> </w:t>
      </w:r>
      <m:oMath>
        <m:r>
          <w:rPr>
            <w:rFonts w:ascii="Latin Modern Math" w:hAnsi="Latin Modern Math"/>
          </w:rPr>
          <m:t>×</m:t>
        </m:r>
      </m:oMath>
      <w:r>
        <w:t xml:space="preserve"> 4 matrix and </w:t>
      </w:r>
      <m:oMath>
        <m:r>
          <m:rPr>
            <m:sty m:val="b"/>
          </m:rPr>
          <w:rPr>
            <w:rFonts w:ascii="Latin Modern Math" w:hAnsi="Latin Modern Math"/>
          </w:rPr>
          <m:t>T</m:t>
        </m:r>
      </m:oMath>
      <w:r>
        <w:rPr>
          <w:b/>
        </w:rPr>
        <w:t xml:space="preserve"> </w:t>
      </w:r>
      <w:r>
        <w:t xml:space="preserve">is a 4 </w:t>
      </w:r>
      <m:oMath>
        <m:r>
          <w:rPr>
            <w:rFonts w:ascii="Latin Modern Math" w:hAnsi="Latin Modern Math"/>
          </w:rPr>
          <m:t>×</m:t>
        </m:r>
      </m:oMath>
      <w:r>
        <w:t xml:space="preserve"> 3 matrix.</w:t>
      </w:r>
      <w:r w:rsidR="00AF799C">
        <w:t xml:space="preserve"> Therefore, </w:t>
      </w:r>
      <m:oMath>
        <m:r>
          <m:rPr>
            <m:sty m:val="b"/>
          </m:rPr>
          <w:rPr>
            <w:rFonts w:ascii="Latin Modern Math" w:hAnsi="Latin Modern Math"/>
          </w:rPr>
          <m:t>P</m:t>
        </m:r>
        <m:r>
          <m:rPr>
            <m:sty m:val="b"/>
          </m:rPr>
          <w:rPr>
            <w:rFonts w:ascii="Latin Modern Math" w:hAnsi="Latin Modern Math"/>
          </w:rPr>
          <m:t>'</m:t>
        </m:r>
      </m:oMath>
      <w:r w:rsidR="00AF799C">
        <w:rPr>
          <w:b/>
        </w:rPr>
        <w:t xml:space="preserve"> </w:t>
      </w:r>
      <w:r w:rsidR="00AF799C">
        <w:t xml:space="preserve">is </w:t>
      </w:r>
      <m:oMath>
        <m:r>
          <w:rPr>
            <w:rFonts w:ascii="Latin Modern Math" w:hAnsi="Latin Modern Math"/>
          </w:rPr>
          <m:t>n</m:t>
        </m:r>
      </m:oMath>
      <w:r w:rsidR="00AF799C">
        <w:t xml:space="preserve"> </w:t>
      </w:r>
      <m:oMath>
        <m:r>
          <w:rPr>
            <w:rFonts w:ascii="Latin Modern Math" w:hAnsi="Latin Modern Math"/>
          </w:rPr>
          <m:t>×</m:t>
        </m:r>
      </m:oMath>
      <w:r w:rsidR="00AF799C">
        <w:t xml:space="preserve"> 3</w:t>
      </w:r>
      <w:r w:rsidR="0009781A">
        <w:t xml:space="preserve"> as expected.</w:t>
      </w:r>
    </w:p>
    <w:p w14:paraId="3CC7865D" w14:textId="77777777" w:rsidR="00986EA3" w:rsidRPr="00986EA3" w:rsidRDefault="00986EA3" w:rsidP="001E3F9C">
      <w:pPr>
        <w:jc w:val="both"/>
      </w:pPr>
    </w:p>
    <w:p w14:paraId="25F766D9" w14:textId="1F3167A7" w:rsidR="00E35019" w:rsidRPr="002620E8" w:rsidRDefault="00E35019" w:rsidP="001E3F9C">
      <w:pPr>
        <w:jc w:val="both"/>
      </w:pPr>
    </w:p>
    <w:p w14:paraId="04675B74" w14:textId="1709761B" w:rsidR="002620E8" w:rsidRDefault="002620E8" w:rsidP="001E3F9C">
      <w:pPr>
        <w:jc w:val="both"/>
      </w:pPr>
    </w:p>
    <w:p w14:paraId="61049A6F" w14:textId="13BD0A90" w:rsidR="002620E8" w:rsidRPr="00704EA3" w:rsidRDefault="002620E8" w:rsidP="001E3F9C">
      <w:pPr>
        <w:jc w:val="both"/>
      </w:pPr>
    </w:p>
    <w:sectPr w:rsidR="002620E8" w:rsidRPr="00704EA3" w:rsidSect="004F01C2">
      <w:type w:val="continuous"/>
      <w:pgSz w:w="11909" w:h="16834" w:code="9"/>
      <w:pgMar w:top="1080" w:right="734" w:bottom="2434" w:left="734" w:header="720" w:footer="720" w:gutter="0"/>
      <w:cols w:num="2" w:space="36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Latin Modern Math">
    <w:panose1 w:val="02000503000000000000"/>
    <w:charset w:val="00"/>
    <w:family w:val="modern"/>
    <w:notTrueType/>
    <w:pitch w:val="variable"/>
    <w:sig w:usb0="A00000EF" w:usb1="4201F9EE" w:usb2="02000000" w:usb3="00000000" w:csb0="00000093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933B9C"/>
    <w:multiLevelType w:val="hybridMultilevel"/>
    <w:tmpl w:val="6FC66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F012B1"/>
    <w:multiLevelType w:val="hybridMultilevel"/>
    <w:tmpl w:val="4F5A7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31647BB1"/>
    <w:multiLevelType w:val="hybridMultilevel"/>
    <w:tmpl w:val="0E44B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7" w15:restartNumberingAfterBreak="0">
    <w:nsid w:val="41117577"/>
    <w:multiLevelType w:val="hybridMultilevel"/>
    <w:tmpl w:val="29F4EB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89603E"/>
    <w:multiLevelType w:val="multilevel"/>
    <w:tmpl w:val="D4B4B71A"/>
    <w:lvl w:ilvl="0">
      <w:start w:val="1"/>
      <w:numFmt w:val="upperRoman"/>
      <w:pStyle w:val="Heading1"/>
      <w:lvlText w:val="%1."/>
      <w:lvlJc w:val="center"/>
      <w:pPr>
        <w:tabs>
          <w:tab w:val="num" w:pos="1080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9" w15:restartNumberingAfterBreak="0">
    <w:nsid w:val="47FC61DD"/>
    <w:multiLevelType w:val="hybridMultilevel"/>
    <w:tmpl w:val="C8A4ECE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7D6831"/>
    <w:multiLevelType w:val="hybridMultilevel"/>
    <w:tmpl w:val="CE02B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2" w15:restartNumberingAfterBreak="0">
    <w:nsid w:val="536E7775"/>
    <w:multiLevelType w:val="hybridMultilevel"/>
    <w:tmpl w:val="C8E48E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9E1D32"/>
    <w:multiLevelType w:val="hybridMultilevel"/>
    <w:tmpl w:val="B30A0C3A"/>
    <w:lvl w:ilvl="0" w:tplc="A0F0A0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E193C6B"/>
    <w:multiLevelType w:val="hybridMultilevel"/>
    <w:tmpl w:val="EDBCEC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DB06A6"/>
    <w:multiLevelType w:val="hybridMultilevel"/>
    <w:tmpl w:val="6FC66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402C58"/>
    <w:multiLevelType w:val="hybridMultilevel"/>
    <w:tmpl w:val="3C0611EA"/>
    <w:lvl w:ilvl="0" w:tplc="26887F82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8" w15:restartNumberingAfterBreak="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pPr>
        <w:ind w:left="749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num w:numId="1">
    <w:abstractNumId w:val="5"/>
  </w:num>
  <w:num w:numId="2">
    <w:abstractNumId w:val="16"/>
  </w:num>
  <w:num w:numId="3">
    <w:abstractNumId w:val="3"/>
  </w:num>
  <w:num w:numId="4">
    <w:abstractNumId w:val="8"/>
  </w:num>
  <w:num w:numId="5">
    <w:abstractNumId w:val="8"/>
  </w:num>
  <w:num w:numId="6">
    <w:abstractNumId w:val="8"/>
  </w:num>
  <w:num w:numId="7">
    <w:abstractNumId w:val="8"/>
  </w:num>
  <w:num w:numId="8">
    <w:abstractNumId w:val="11"/>
  </w:num>
  <w:num w:numId="9">
    <w:abstractNumId w:val="17"/>
  </w:num>
  <w:num w:numId="10">
    <w:abstractNumId w:val="6"/>
  </w:num>
  <w:num w:numId="11">
    <w:abstractNumId w:val="2"/>
  </w:num>
  <w:num w:numId="12">
    <w:abstractNumId w:val="18"/>
  </w:num>
  <w:num w:numId="13">
    <w:abstractNumId w:val="10"/>
  </w:num>
  <w:num w:numId="14">
    <w:abstractNumId w:val="9"/>
  </w:num>
  <w:num w:numId="15">
    <w:abstractNumId w:val="12"/>
  </w:num>
  <w:num w:numId="16">
    <w:abstractNumId w:val="0"/>
  </w:num>
  <w:num w:numId="17">
    <w:abstractNumId w:val="4"/>
  </w:num>
  <w:num w:numId="18">
    <w:abstractNumId w:val="13"/>
  </w:num>
  <w:num w:numId="19">
    <w:abstractNumId w:val="1"/>
  </w:num>
  <w:num w:numId="20">
    <w:abstractNumId w:val="15"/>
  </w:num>
  <w:num w:numId="21">
    <w:abstractNumId w:val="14"/>
  </w:num>
  <w:num w:numId="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8"/>
  <w:embedSystemFonts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yN7YwNrcwNzS1NDRR0lEKTi0uzszPAykwrgUAY1jQMSwAAAA="/>
  </w:docVars>
  <w:rsids>
    <w:rsidRoot w:val="003A59A6"/>
    <w:rsid w:val="0000113C"/>
    <w:rsid w:val="00003009"/>
    <w:rsid w:val="0000449C"/>
    <w:rsid w:val="00007814"/>
    <w:rsid w:val="00011AC5"/>
    <w:rsid w:val="000144A0"/>
    <w:rsid w:val="00014A89"/>
    <w:rsid w:val="00014AB6"/>
    <w:rsid w:val="0002141A"/>
    <w:rsid w:val="000227D1"/>
    <w:rsid w:val="000248DF"/>
    <w:rsid w:val="000308FA"/>
    <w:rsid w:val="00031560"/>
    <w:rsid w:val="00031595"/>
    <w:rsid w:val="00033125"/>
    <w:rsid w:val="00034F3C"/>
    <w:rsid w:val="000356F6"/>
    <w:rsid w:val="00040FA6"/>
    <w:rsid w:val="0004118E"/>
    <w:rsid w:val="00041349"/>
    <w:rsid w:val="00043382"/>
    <w:rsid w:val="0004390D"/>
    <w:rsid w:val="000439F6"/>
    <w:rsid w:val="00050992"/>
    <w:rsid w:val="000532CC"/>
    <w:rsid w:val="00053864"/>
    <w:rsid w:val="000539EB"/>
    <w:rsid w:val="000541AD"/>
    <w:rsid w:val="0005420F"/>
    <w:rsid w:val="000548A2"/>
    <w:rsid w:val="00054EB0"/>
    <w:rsid w:val="000603F5"/>
    <w:rsid w:val="00064AE4"/>
    <w:rsid w:val="00064F8A"/>
    <w:rsid w:val="00065CB6"/>
    <w:rsid w:val="000701D6"/>
    <w:rsid w:val="0007362C"/>
    <w:rsid w:val="00074F34"/>
    <w:rsid w:val="000803F8"/>
    <w:rsid w:val="000830F9"/>
    <w:rsid w:val="00083BD1"/>
    <w:rsid w:val="00084ECA"/>
    <w:rsid w:val="00087293"/>
    <w:rsid w:val="000907A0"/>
    <w:rsid w:val="0009125B"/>
    <w:rsid w:val="00093D64"/>
    <w:rsid w:val="00093D6C"/>
    <w:rsid w:val="00097482"/>
    <w:rsid w:val="0009781A"/>
    <w:rsid w:val="00097914"/>
    <w:rsid w:val="000A0032"/>
    <w:rsid w:val="000A1296"/>
    <w:rsid w:val="000A16E9"/>
    <w:rsid w:val="000A23D3"/>
    <w:rsid w:val="000A48F7"/>
    <w:rsid w:val="000A4BFC"/>
    <w:rsid w:val="000A5411"/>
    <w:rsid w:val="000A574F"/>
    <w:rsid w:val="000A7B7A"/>
    <w:rsid w:val="000A7C20"/>
    <w:rsid w:val="000B1BF5"/>
    <w:rsid w:val="000B29BB"/>
    <w:rsid w:val="000B4641"/>
    <w:rsid w:val="000B4A90"/>
    <w:rsid w:val="000B5610"/>
    <w:rsid w:val="000B57FF"/>
    <w:rsid w:val="000B5EA1"/>
    <w:rsid w:val="000C1D43"/>
    <w:rsid w:val="000C3ABC"/>
    <w:rsid w:val="000C42ED"/>
    <w:rsid w:val="000C5095"/>
    <w:rsid w:val="000D1FEB"/>
    <w:rsid w:val="000D5163"/>
    <w:rsid w:val="000E09D3"/>
    <w:rsid w:val="000E12C1"/>
    <w:rsid w:val="000E1A29"/>
    <w:rsid w:val="000E2143"/>
    <w:rsid w:val="000E52BB"/>
    <w:rsid w:val="000E59FA"/>
    <w:rsid w:val="000E7961"/>
    <w:rsid w:val="000F03E4"/>
    <w:rsid w:val="000F142C"/>
    <w:rsid w:val="000F2700"/>
    <w:rsid w:val="000F2820"/>
    <w:rsid w:val="000F287E"/>
    <w:rsid w:val="000F4B18"/>
    <w:rsid w:val="000F6066"/>
    <w:rsid w:val="00102DF6"/>
    <w:rsid w:val="00103EF3"/>
    <w:rsid w:val="00104758"/>
    <w:rsid w:val="0010540A"/>
    <w:rsid w:val="00105FC1"/>
    <w:rsid w:val="00106D4A"/>
    <w:rsid w:val="0010711E"/>
    <w:rsid w:val="00107C94"/>
    <w:rsid w:val="00112F00"/>
    <w:rsid w:val="001137A8"/>
    <w:rsid w:val="0011383D"/>
    <w:rsid w:val="00113C66"/>
    <w:rsid w:val="00113C67"/>
    <w:rsid w:val="00113EF7"/>
    <w:rsid w:val="0011465E"/>
    <w:rsid w:val="00115067"/>
    <w:rsid w:val="00115F97"/>
    <w:rsid w:val="00117C8A"/>
    <w:rsid w:val="00120240"/>
    <w:rsid w:val="00121F58"/>
    <w:rsid w:val="001231C6"/>
    <w:rsid w:val="00123E33"/>
    <w:rsid w:val="0012502D"/>
    <w:rsid w:val="001254A2"/>
    <w:rsid w:val="001256B1"/>
    <w:rsid w:val="00126543"/>
    <w:rsid w:val="00126849"/>
    <w:rsid w:val="00127EDD"/>
    <w:rsid w:val="00131BAE"/>
    <w:rsid w:val="001337EC"/>
    <w:rsid w:val="0013419A"/>
    <w:rsid w:val="001341EA"/>
    <w:rsid w:val="00137D44"/>
    <w:rsid w:val="00137EC5"/>
    <w:rsid w:val="001404A4"/>
    <w:rsid w:val="001417A3"/>
    <w:rsid w:val="001418AD"/>
    <w:rsid w:val="001423A4"/>
    <w:rsid w:val="001424B4"/>
    <w:rsid w:val="00143C40"/>
    <w:rsid w:val="001442D7"/>
    <w:rsid w:val="00144676"/>
    <w:rsid w:val="00144CE5"/>
    <w:rsid w:val="00145E34"/>
    <w:rsid w:val="00150184"/>
    <w:rsid w:val="00150C88"/>
    <w:rsid w:val="00152B0C"/>
    <w:rsid w:val="00154C23"/>
    <w:rsid w:val="0015622A"/>
    <w:rsid w:val="00156626"/>
    <w:rsid w:val="0015696D"/>
    <w:rsid w:val="001569E1"/>
    <w:rsid w:val="00156BCF"/>
    <w:rsid w:val="00156DDF"/>
    <w:rsid w:val="001608D1"/>
    <w:rsid w:val="0016245C"/>
    <w:rsid w:val="001647E7"/>
    <w:rsid w:val="00164E4E"/>
    <w:rsid w:val="001655E4"/>
    <w:rsid w:val="001668E9"/>
    <w:rsid w:val="00167383"/>
    <w:rsid w:val="001676B8"/>
    <w:rsid w:val="001676E8"/>
    <w:rsid w:val="0017006D"/>
    <w:rsid w:val="00170317"/>
    <w:rsid w:val="00170A8F"/>
    <w:rsid w:val="001731F4"/>
    <w:rsid w:val="00173AE2"/>
    <w:rsid w:val="0017415E"/>
    <w:rsid w:val="00174FB4"/>
    <w:rsid w:val="001754B9"/>
    <w:rsid w:val="00176046"/>
    <w:rsid w:val="00180595"/>
    <w:rsid w:val="001811D3"/>
    <w:rsid w:val="00184E39"/>
    <w:rsid w:val="00184E8A"/>
    <w:rsid w:val="0018505E"/>
    <w:rsid w:val="00185D75"/>
    <w:rsid w:val="00187136"/>
    <w:rsid w:val="00187971"/>
    <w:rsid w:val="00191115"/>
    <w:rsid w:val="00191503"/>
    <w:rsid w:val="001935A4"/>
    <w:rsid w:val="00193D18"/>
    <w:rsid w:val="00195465"/>
    <w:rsid w:val="00195D6C"/>
    <w:rsid w:val="00195E7B"/>
    <w:rsid w:val="00197164"/>
    <w:rsid w:val="001977BA"/>
    <w:rsid w:val="001A0A00"/>
    <w:rsid w:val="001A103D"/>
    <w:rsid w:val="001A14BC"/>
    <w:rsid w:val="001A1FE2"/>
    <w:rsid w:val="001A218A"/>
    <w:rsid w:val="001A3F26"/>
    <w:rsid w:val="001A5EC3"/>
    <w:rsid w:val="001A6608"/>
    <w:rsid w:val="001A6AAF"/>
    <w:rsid w:val="001B0BF6"/>
    <w:rsid w:val="001B405C"/>
    <w:rsid w:val="001B52C9"/>
    <w:rsid w:val="001B56D0"/>
    <w:rsid w:val="001B6C17"/>
    <w:rsid w:val="001C1549"/>
    <w:rsid w:val="001C3275"/>
    <w:rsid w:val="001C3635"/>
    <w:rsid w:val="001C3D2D"/>
    <w:rsid w:val="001C4561"/>
    <w:rsid w:val="001C577C"/>
    <w:rsid w:val="001C6C6B"/>
    <w:rsid w:val="001C738A"/>
    <w:rsid w:val="001C79F4"/>
    <w:rsid w:val="001C7FD6"/>
    <w:rsid w:val="001D21DA"/>
    <w:rsid w:val="001D2C2F"/>
    <w:rsid w:val="001E2965"/>
    <w:rsid w:val="001E3F9C"/>
    <w:rsid w:val="001E4589"/>
    <w:rsid w:val="001E5255"/>
    <w:rsid w:val="001F0274"/>
    <w:rsid w:val="001F0811"/>
    <w:rsid w:val="001F24F2"/>
    <w:rsid w:val="001F3C9F"/>
    <w:rsid w:val="001F3F33"/>
    <w:rsid w:val="001F45D2"/>
    <w:rsid w:val="001F5516"/>
    <w:rsid w:val="001F5567"/>
    <w:rsid w:val="001F7C2D"/>
    <w:rsid w:val="0020264B"/>
    <w:rsid w:val="00203294"/>
    <w:rsid w:val="00203C2D"/>
    <w:rsid w:val="00206549"/>
    <w:rsid w:val="002077F4"/>
    <w:rsid w:val="002102F0"/>
    <w:rsid w:val="00210803"/>
    <w:rsid w:val="00210A11"/>
    <w:rsid w:val="00212892"/>
    <w:rsid w:val="00212DF1"/>
    <w:rsid w:val="00213992"/>
    <w:rsid w:val="00213B4B"/>
    <w:rsid w:val="00216528"/>
    <w:rsid w:val="0021703A"/>
    <w:rsid w:val="00222F1E"/>
    <w:rsid w:val="00223CBF"/>
    <w:rsid w:val="00223D6E"/>
    <w:rsid w:val="00224C0F"/>
    <w:rsid w:val="00224D78"/>
    <w:rsid w:val="00224DD2"/>
    <w:rsid w:val="00225F01"/>
    <w:rsid w:val="0022763D"/>
    <w:rsid w:val="00227C37"/>
    <w:rsid w:val="00232421"/>
    <w:rsid w:val="00234089"/>
    <w:rsid w:val="00235822"/>
    <w:rsid w:val="002407F3"/>
    <w:rsid w:val="00240ADB"/>
    <w:rsid w:val="002416A0"/>
    <w:rsid w:val="002418B3"/>
    <w:rsid w:val="0024208D"/>
    <w:rsid w:val="00242312"/>
    <w:rsid w:val="00242923"/>
    <w:rsid w:val="0024379B"/>
    <w:rsid w:val="002437A4"/>
    <w:rsid w:val="0024655F"/>
    <w:rsid w:val="00247E0F"/>
    <w:rsid w:val="0025074F"/>
    <w:rsid w:val="00250DD6"/>
    <w:rsid w:val="002540AA"/>
    <w:rsid w:val="002554AB"/>
    <w:rsid w:val="0025573A"/>
    <w:rsid w:val="002575AE"/>
    <w:rsid w:val="00257FBF"/>
    <w:rsid w:val="002620E8"/>
    <w:rsid w:val="002640C9"/>
    <w:rsid w:val="00264574"/>
    <w:rsid w:val="00266912"/>
    <w:rsid w:val="002678D6"/>
    <w:rsid w:val="002705E9"/>
    <w:rsid w:val="002709C5"/>
    <w:rsid w:val="0027108A"/>
    <w:rsid w:val="002714E3"/>
    <w:rsid w:val="00271876"/>
    <w:rsid w:val="00272B77"/>
    <w:rsid w:val="00274ED3"/>
    <w:rsid w:val="0027611B"/>
    <w:rsid w:val="00276135"/>
    <w:rsid w:val="00276735"/>
    <w:rsid w:val="00276C28"/>
    <w:rsid w:val="00281291"/>
    <w:rsid w:val="002821EF"/>
    <w:rsid w:val="00285266"/>
    <w:rsid w:val="002864A3"/>
    <w:rsid w:val="00287BAC"/>
    <w:rsid w:val="00287EC7"/>
    <w:rsid w:val="002900E6"/>
    <w:rsid w:val="0029205C"/>
    <w:rsid w:val="00295AEE"/>
    <w:rsid w:val="00295E50"/>
    <w:rsid w:val="00296F04"/>
    <w:rsid w:val="00297880"/>
    <w:rsid w:val="00297BBB"/>
    <w:rsid w:val="002A17FA"/>
    <w:rsid w:val="002A18C9"/>
    <w:rsid w:val="002A19D1"/>
    <w:rsid w:val="002A2CFF"/>
    <w:rsid w:val="002A4A5A"/>
    <w:rsid w:val="002A5176"/>
    <w:rsid w:val="002B0951"/>
    <w:rsid w:val="002B24B4"/>
    <w:rsid w:val="002B2984"/>
    <w:rsid w:val="002B2E71"/>
    <w:rsid w:val="002B3B81"/>
    <w:rsid w:val="002B7F6E"/>
    <w:rsid w:val="002C0175"/>
    <w:rsid w:val="002C06FD"/>
    <w:rsid w:val="002C2C21"/>
    <w:rsid w:val="002C64B7"/>
    <w:rsid w:val="002D1AEA"/>
    <w:rsid w:val="002D3274"/>
    <w:rsid w:val="002D3443"/>
    <w:rsid w:val="002D47A9"/>
    <w:rsid w:val="002D4BBA"/>
    <w:rsid w:val="002E0C6E"/>
    <w:rsid w:val="002E13B5"/>
    <w:rsid w:val="002E2EB5"/>
    <w:rsid w:val="002E6241"/>
    <w:rsid w:val="002E6B2C"/>
    <w:rsid w:val="002E732E"/>
    <w:rsid w:val="002F5AA6"/>
    <w:rsid w:val="002F6DA4"/>
    <w:rsid w:val="002F7CF0"/>
    <w:rsid w:val="00300782"/>
    <w:rsid w:val="0030212C"/>
    <w:rsid w:val="00302AA2"/>
    <w:rsid w:val="003032BA"/>
    <w:rsid w:val="0030475B"/>
    <w:rsid w:val="00305561"/>
    <w:rsid w:val="003079E3"/>
    <w:rsid w:val="00307DB1"/>
    <w:rsid w:val="00311DEB"/>
    <w:rsid w:val="00314C30"/>
    <w:rsid w:val="003158F0"/>
    <w:rsid w:val="003159CF"/>
    <w:rsid w:val="00315E85"/>
    <w:rsid w:val="0031738B"/>
    <w:rsid w:val="00317477"/>
    <w:rsid w:val="00320E5F"/>
    <w:rsid w:val="0032223E"/>
    <w:rsid w:val="003227FE"/>
    <w:rsid w:val="00323894"/>
    <w:rsid w:val="00323A27"/>
    <w:rsid w:val="00325492"/>
    <w:rsid w:val="00325942"/>
    <w:rsid w:val="00327B52"/>
    <w:rsid w:val="0033180A"/>
    <w:rsid w:val="00334D77"/>
    <w:rsid w:val="003352BF"/>
    <w:rsid w:val="00335769"/>
    <w:rsid w:val="0033717E"/>
    <w:rsid w:val="00337A42"/>
    <w:rsid w:val="00343475"/>
    <w:rsid w:val="0034734D"/>
    <w:rsid w:val="003474E4"/>
    <w:rsid w:val="003501CF"/>
    <w:rsid w:val="00351416"/>
    <w:rsid w:val="0035329E"/>
    <w:rsid w:val="00353A67"/>
    <w:rsid w:val="00356AFE"/>
    <w:rsid w:val="003572CC"/>
    <w:rsid w:val="0035744F"/>
    <w:rsid w:val="003575F7"/>
    <w:rsid w:val="00361398"/>
    <w:rsid w:val="0036220E"/>
    <w:rsid w:val="00362E52"/>
    <w:rsid w:val="00364415"/>
    <w:rsid w:val="00365C99"/>
    <w:rsid w:val="0036629B"/>
    <w:rsid w:val="0036639B"/>
    <w:rsid w:val="003709C7"/>
    <w:rsid w:val="00370BE2"/>
    <w:rsid w:val="00370F4A"/>
    <w:rsid w:val="00371EAB"/>
    <w:rsid w:val="003722B4"/>
    <w:rsid w:val="00372A18"/>
    <w:rsid w:val="00374574"/>
    <w:rsid w:val="00374D44"/>
    <w:rsid w:val="00376BC3"/>
    <w:rsid w:val="00376CC6"/>
    <w:rsid w:val="00376F79"/>
    <w:rsid w:val="003773B3"/>
    <w:rsid w:val="00377B37"/>
    <w:rsid w:val="00380F72"/>
    <w:rsid w:val="00383067"/>
    <w:rsid w:val="00383A16"/>
    <w:rsid w:val="00383B96"/>
    <w:rsid w:val="00383E60"/>
    <w:rsid w:val="0038482C"/>
    <w:rsid w:val="0038710A"/>
    <w:rsid w:val="00387F26"/>
    <w:rsid w:val="003903BE"/>
    <w:rsid w:val="0039062B"/>
    <w:rsid w:val="00390722"/>
    <w:rsid w:val="00390CDC"/>
    <w:rsid w:val="003927DF"/>
    <w:rsid w:val="00392B28"/>
    <w:rsid w:val="00394431"/>
    <w:rsid w:val="003953E9"/>
    <w:rsid w:val="00396A1E"/>
    <w:rsid w:val="00396B08"/>
    <w:rsid w:val="00396EA0"/>
    <w:rsid w:val="003978C8"/>
    <w:rsid w:val="00397ECB"/>
    <w:rsid w:val="003A0C69"/>
    <w:rsid w:val="003A1FD8"/>
    <w:rsid w:val="003A2B99"/>
    <w:rsid w:val="003A4223"/>
    <w:rsid w:val="003A47B5"/>
    <w:rsid w:val="003A57F4"/>
    <w:rsid w:val="003A59A6"/>
    <w:rsid w:val="003A5FC3"/>
    <w:rsid w:val="003A6626"/>
    <w:rsid w:val="003A7ACE"/>
    <w:rsid w:val="003A7F3C"/>
    <w:rsid w:val="003B05A4"/>
    <w:rsid w:val="003B3439"/>
    <w:rsid w:val="003B3FC2"/>
    <w:rsid w:val="003B508F"/>
    <w:rsid w:val="003B7C0D"/>
    <w:rsid w:val="003C1775"/>
    <w:rsid w:val="003C1FA9"/>
    <w:rsid w:val="003C280F"/>
    <w:rsid w:val="003C39A6"/>
    <w:rsid w:val="003C4F82"/>
    <w:rsid w:val="003C52A6"/>
    <w:rsid w:val="003D0470"/>
    <w:rsid w:val="003D0672"/>
    <w:rsid w:val="003D110E"/>
    <w:rsid w:val="003D2C49"/>
    <w:rsid w:val="003D7DD8"/>
    <w:rsid w:val="003E1DA9"/>
    <w:rsid w:val="003E23B7"/>
    <w:rsid w:val="003E3C4F"/>
    <w:rsid w:val="003E414B"/>
    <w:rsid w:val="003E57C3"/>
    <w:rsid w:val="003E6B2D"/>
    <w:rsid w:val="003E702D"/>
    <w:rsid w:val="003F0137"/>
    <w:rsid w:val="003F42C7"/>
    <w:rsid w:val="003F48FD"/>
    <w:rsid w:val="003F5BD7"/>
    <w:rsid w:val="003F5C80"/>
    <w:rsid w:val="003F614A"/>
    <w:rsid w:val="003F64A0"/>
    <w:rsid w:val="003F6BEB"/>
    <w:rsid w:val="003F6F33"/>
    <w:rsid w:val="003F7B4D"/>
    <w:rsid w:val="003F7CB4"/>
    <w:rsid w:val="00400843"/>
    <w:rsid w:val="00400F32"/>
    <w:rsid w:val="004044D9"/>
    <w:rsid w:val="00404C40"/>
    <w:rsid w:val="00404DCB"/>
    <w:rsid w:val="004059FE"/>
    <w:rsid w:val="004071E6"/>
    <w:rsid w:val="0040741A"/>
    <w:rsid w:val="004103AD"/>
    <w:rsid w:val="00410E18"/>
    <w:rsid w:val="0041184F"/>
    <w:rsid w:val="00411C22"/>
    <w:rsid w:val="004133BF"/>
    <w:rsid w:val="004134FD"/>
    <w:rsid w:val="00413FE7"/>
    <w:rsid w:val="00414954"/>
    <w:rsid w:val="00415000"/>
    <w:rsid w:val="00417CCD"/>
    <w:rsid w:val="00417D0A"/>
    <w:rsid w:val="00423441"/>
    <w:rsid w:val="00423853"/>
    <w:rsid w:val="004245CF"/>
    <w:rsid w:val="0042519A"/>
    <w:rsid w:val="00425F7E"/>
    <w:rsid w:val="0042600A"/>
    <w:rsid w:val="0042792B"/>
    <w:rsid w:val="00430148"/>
    <w:rsid w:val="00431E1D"/>
    <w:rsid w:val="004326CF"/>
    <w:rsid w:val="004331B4"/>
    <w:rsid w:val="004344EE"/>
    <w:rsid w:val="0043571B"/>
    <w:rsid w:val="004374CA"/>
    <w:rsid w:val="0043791F"/>
    <w:rsid w:val="004400E1"/>
    <w:rsid w:val="00442446"/>
    <w:rsid w:val="004430C6"/>
    <w:rsid w:val="00443772"/>
    <w:rsid w:val="004445B3"/>
    <w:rsid w:val="00445062"/>
    <w:rsid w:val="00447CCA"/>
    <w:rsid w:val="0045020D"/>
    <w:rsid w:val="00451515"/>
    <w:rsid w:val="00452C5A"/>
    <w:rsid w:val="00456637"/>
    <w:rsid w:val="00456B2C"/>
    <w:rsid w:val="0046084E"/>
    <w:rsid w:val="004611C5"/>
    <w:rsid w:val="00463019"/>
    <w:rsid w:val="00463753"/>
    <w:rsid w:val="00464B87"/>
    <w:rsid w:val="00465C14"/>
    <w:rsid w:val="004662FA"/>
    <w:rsid w:val="00470322"/>
    <w:rsid w:val="00470B0C"/>
    <w:rsid w:val="00471291"/>
    <w:rsid w:val="004718B0"/>
    <w:rsid w:val="0047198C"/>
    <w:rsid w:val="00472F62"/>
    <w:rsid w:val="0048050F"/>
    <w:rsid w:val="00480FCB"/>
    <w:rsid w:val="00481123"/>
    <w:rsid w:val="0048147A"/>
    <w:rsid w:val="0048164C"/>
    <w:rsid w:val="00481BC5"/>
    <w:rsid w:val="00482FF6"/>
    <w:rsid w:val="004832C5"/>
    <w:rsid w:val="004844D3"/>
    <w:rsid w:val="00485A57"/>
    <w:rsid w:val="00487960"/>
    <w:rsid w:val="0049674B"/>
    <w:rsid w:val="00496C35"/>
    <w:rsid w:val="00497D72"/>
    <w:rsid w:val="004A01E5"/>
    <w:rsid w:val="004A0430"/>
    <w:rsid w:val="004A0C5C"/>
    <w:rsid w:val="004A0FFB"/>
    <w:rsid w:val="004A150B"/>
    <w:rsid w:val="004A1D7A"/>
    <w:rsid w:val="004A244E"/>
    <w:rsid w:val="004A4817"/>
    <w:rsid w:val="004A6791"/>
    <w:rsid w:val="004A720D"/>
    <w:rsid w:val="004A736B"/>
    <w:rsid w:val="004A78D0"/>
    <w:rsid w:val="004A7BBA"/>
    <w:rsid w:val="004A7EFC"/>
    <w:rsid w:val="004B010D"/>
    <w:rsid w:val="004B0BE2"/>
    <w:rsid w:val="004B0D16"/>
    <w:rsid w:val="004B16A3"/>
    <w:rsid w:val="004B2E0D"/>
    <w:rsid w:val="004B5693"/>
    <w:rsid w:val="004B59A1"/>
    <w:rsid w:val="004B6043"/>
    <w:rsid w:val="004C004D"/>
    <w:rsid w:val="004C0301"/>
    <w:rsid w:val="004C1B25"/>
    <w:rsid w:val="004C21E1"/>
    <w:rsid w:val="004C23FB"/>
    <w:rsid w:val="004C2DC7"/>
    <w:rsid w:val="004C320D"/>
    <w:rsid w:val="004C497F"/>
    <w:rsid w:val="004C5E6D"/>
    <w:rsid w:val="004D2176"/>
    <w:rsid w:val="004D28BA"/>
    <w:rsid w:val="004D6913"/>
    <w:rsid w:val="004E004D"/>
    <w:rsid w:val="004E0D2F"/>
    <w:rsid w:val="004E1365"/>
    <w:rsid w:val="004E1E3C"/>
    <w:rsid w:val="004E55C7"/>
    <w:rsid w:val="004E7069"/>
    <w:rsid w:val="004F01C2"/>
    <w:rsid w:val="004F3B5C"/>
    <w:rsid w:val="004F560A"/>
    <w:rsid w:val="004F66AE"/>
    <w:rsid w:val="004F7709"/>
    <w:rsid w:val="00500C7A"/>
    <w:rsid w:val="005016DC"/>
    <w:rsid w:val="005018E1"/>
    <w:rsid w:val="00503DE7"/>
    <w:rsid w:val="00506116"/>
    <w:rsid w:val="005066C0"/>
    <w:rsid w:val="00510E3B"/>
    <w:rsid w:val="00512261"/>
    <w:rsid w:val="00512897"/>
    <w:rsid w:val="00513E2F"/>
    <w:rsid w:val="00514C40"/>
    <w:rsid w:val="00516F76"/>
    <w:rsid w:val="005173CD"/>
    <w:rsid w:val="0051748D"/>
    <w:rsid w:val="0052358B"/>
    <w:rsid w:val="005246E6"/>
    <w:rsid w:val="005254B1"/>
    <w:rsid w:val="00525AEC"/>
    <w:rsid w:val="00527DF1"/>
    <w:rsid w:val="00532933"/>
    <w:rsid w:val="00532ED4"/>
    <w:rsid w:val="00534480"/>
    <w:rsid w:val="0053744C"/>
    <w:rsid w:val="00537633"/>
    <w:rsid w:val="005379FB"/>
    <w:rsid w:val="00541A69"/>
    <w:rsid w:val="005426BF"/>
    <w:rsid w:val="00542FA7"/>
    <w:rsid w:val="00544774"/>
    <w:rsid w:val="00551BE2"/>
    <w:rsid w:val="0055207D"/>
    <w:rsid w:val="0055357A"/>
    <w:rsid w:val="005542D1"/>
    <w:rsid w:val="0055479C"/>
    <w:rsid w:val="00557610"/>
    <w:rsid w:val="0055774A"/>
    <w:rsid w:val="00557CB0"/>
    <w:rsid w:val="00557FBA"/>
    <w:rsid w:val="00560700"/>
    <w:rsid w:val="00560C1A"/>
    <w:rsid w:val="0056114A"/>
    <w:rsid w:val="00561E0E"/>
    <w:rsid w:val="0056261E"/>
    <w:rsid w:val="005627EF"/>
    <w:rsid w:val="00562DB7"/>
    <w:rsid w:val="005641A6"/>
    <w:rsid w:val="00564A83"/>
    <w:rsid w:val="00564DAB"/>
    <w:rsid w:val="00570258"/>
    <w:rsid w:val="00570563"/>
    <w:rsid w:val="00570A19"/>
    <w:rsid w:val="00571367"/>
    <w:rsid w:val="00573947"/>
    <w:rsid w:val="00580023"/>
    <w:rsid w:val="00581A48"/>
    <w:rsid w:val="005829D8"/>
    <w:rsid w:val="00582EB5"/>
    <w:rsid w:val="00583A2C"/>
    <w:rsid w:val="005852A8"/>
    <w:rsid w:val="00593219"/>
    <w:rsid w:val="00594088"/>
    <w:rsid w:val="0059557A"/>
    <w:rsid w:val="00596B57"/>
    <w:rsid w:val="0059777E"/>
    <w:rsid w:val="00597E59"/>
    <w:rsid w:val="005A0E8B"/>
    <w:rsid w:val="005A2116"/>
    <w:rsid w:val="005A3205"/>
    <w:rsid w:val="005A337C"/>
    <w:rsid w:val="005A40D6"/>
    <w:rsid w:val="005A5072"/>
    <w:rsid w:val="005A680D"/>
    <w:rsid w:val="005B1533"/>
    <w:rsid w:val="005B2919"/>
    <w:rsid w:val="005B2E6F"/>
    <w:rsid w:val="005B3820"/>
    <w:rsid w:val="005B520E"/>
    <w:rsid w:val="005B535B"/>
    <w:rsid w:val="005B57EF"/>
    <w:rsid w:val="005B58EB"/>
    <w:rsid w:val="005B68DF"/>
    <w:rsid w:val="005C0009"/>
    <w:rsid w:val="005C04B3"/>
    <w:rsid w:val="005C0661"/>
    <w:rsid w:val="005C14AF"/>
    <w:rsid w:val="005C251F"/>
    <w:rsid w:val="005C326E"/>
    <w:rsid w:val="005C5530"/>
    <w:rsid w:val="005C678F"/>
    <w:rsid w:val="005D1CD5"/>
    <w:rsid w:val="005D3947"/>
    <w:rsid w:val="005D44F8"/>
    <w:rsid w:val="005E0841"/>
    <w:rsid w:val="005E30F3"/>
    <w:rsid w:val="005E5157"/>
    <w:rsid w:val="005E6E5A"/>
    <w:rsid w:val="005E7249"/>
    <w:rsid w:val="005E738B"/>
    <w:rsid w:val="005F213F"/>
    <w:rsid w:val="005F3BDA"/>
    <w:rsid w:val="005F484C"/>
    <w:rsid w:val="005F5FFB"/>
    <w:rsid w:val="005F6893"/>
    <w:rsid w:val="005F76FA"/>
    <w:rsid w:val="006001D0"/>
    <w:rsid w:val="00600F23"/>
    <w:rsid w:val="006011DE"/>
    <w:rsid w:val="00601832"/>
    <w:rsid w:val="00601DD5"/>
    <w:rsid w:val="0060271D"/>
    <w:rsid w:val="006038EC"/>
    <w:rsid w:val="006039B3"/>
    <w:rsid w:val="006062C1"/>
    <w:rsid w:val="00607099"/>
    <w:rsid w:val="00607839"/>
    <w:rsid w:val="006108A4"/>
    <w:rsid w:val="00610E30"/>
    <w:rsid w:val="00611F1C"/>
    <w:rsid w:val="00612CCA"/>
    <w:rsid w:val="006131BD"/>
    <w:rsid w:val="00620363"/>
    <w:rsid w:val="00622B6F"/>
    <w:rsid w:val="006244D2"/>
    <w:rsid w:val="00624C41"/>
    <w:rsid w:val="006252C4"/>
    <w:rsid w:val="006270FE"/>
    <w:rsid w:val="006318FC"/>
    <w:rsid w:val="00632560"/>
    <w:rsid w:val="00632DC0"/>
    <w:rsid w:val="006336AC"/>
    <w:rsid w:val="00633E1C"/>
    <w:rsid w:val="00634B61"/>
    <w:rsid w:val="00635CB3"/>
    <w:rsid w:val="00637935"/>
    <w:rsid w:val="0064167D"/>
    <w:rsid w:val="00641A30"/>
    <w:rsid w:val="006432F1"/>
    <w:rsid w:val="00643372"/>
    <w:rsid w:val="0064382C"/>
    <w:rsid w:val="006451F1"/>
    <w:rsid w:val="00645563"/>
    <w:rsid w:val="00646C73"/>
    <w:rsid w:val="00653EF2"/>
    <w:rsid w:val="00654E33"/>
    <w:rsid w:val="00654E34"/>
    <w:rsid w:val="00655E72"/>
    <w:rsid w:val="006572DD"/>
    <w:rsid w:val="0065738D"/>
    <w:rsid w:val="00657F77"/>
    <w:rsid w:val="00662760"/>
    <w:rsid w:val="00663624"/>
    <w:rsid w:val="00663B77"/>
    <w:rsid w:val="006644BC"/>
    <w:rsid w:val="0066484E"/>
    <w:rsid w:val="0066533B"/>
    <w:rsid w:val="00667EB7"/>
    <w:rsid w:val="00670180"/>
    <w:rsid w:val="00670F1D"/>
    <w:rsid w:val="00671E78"/>
    <w:rsid w:val="00672644"/>
    <w:rsid w:val="00673719"/>
    <w:rsid w:val="00674F91"/>
    <w:rsid w:val="006803BB"/>
    <w:rsid w:val="00680672"/>
    <w:rsid w:val="00683914"/>
    <w:rsid w:val="0068621C"/>
    <w:rsid w:val="00686280"/>
    <w:rsid w:val="006874D0"/>
    <w:rsid w:val="0068771C"/>
    <w:rsid w:val="00690ADF"/>
    <w:rsid w:val="0069722E"/>
    <w:rsid w:val="006A0B07"/>
    <w:rsid w:val="006A162E"/>
    <w:rsid w:val="006A4041"/>
    <w:rsid w:val="006A44F1"/>
    <w:rsid w:val="006A4F7A"/>
    <w:rsid w:val="006A5A46"/>
    <w:rsid w:val="006A6F15"/>
    <w:rsid w:val="006B0239"/>
    <w:rsid w:val="006B3795"/>
    <w:rsid w:val="006B3DF3"/>
    <w:rsid w:val="006B421A"/>
    <w:rsid w:val="006C0E3F"/>
    <w:rsid w:val="006C3499"/>
    <w:rsid w:val="006C3727"/>
    <w:rsid w:val="006C3A28"/>
    <w:rsid w:val="006C3F06"/>
    <w:rsid w:val="006C4648"/>
    <w:rsid w:val="006C6CD4"/>
    <w:rsid w:val="006D057C"/>
    <w:rsid w:val="006D29D6"/>
    <w:rsid w:val="006D33E3"/>
    <w:rsid w:val="006D44C3"/>
    <w:rsid w:val="006D73F4"/>
    <w:rsid w:val="006D7B4F"/>
    <w:rsid w:val="006E039A"/>
    <w:rsid w:val="006E07FC"/>
    <w:rsid w:val="006E0C9D"/>
    <w:rsid w:val="006E1062"/>
    <w:rsid w:val="006E2AEF"/>
    <w:rsid w:val="006E3211"/>
    <w:rsid w:val="006E3519"/>
    <w:rsid w:val="006E50B3"/>
    <w:rsid w:val="006E64E3"/>
    <w:rsid w:val="006E739A"/>
    <w:rsid w:val="006F05BA"/>
    <w:rsid w:val="006F05F4"/>
    <w:rsid w:val="006F0C47"/>
    <w:rsid w:val="006F1953"/>
    <w:rsid w:val="006F3462"/>
    <w:rsid w:val="00700337"/>
    <w:rsid w:val="00700518"/>
    <w:rsid w:val="00700866"/>
    <w:rsid w:val="007008FD"/>
    <w:rsid w:val="00701308"/>
    <w:rsid w:val="00702442"/>
    <w:rsid w:val="00702C2D"/>
    <w:rsid w:val="007040EE"/>
    <w:rsid w:val="00704925"/>
    <w:rsid w:val="00704EA3"/>
    <w:rsid w:val="0070654C"/>
    <w:rsid w:val="007071BD"/>
    <w:rsid w:val="00710002"/>
    <w:rsid w:val="00710321"/>
    <w:rsid w:val="007129F0"/>
    <w:rsid w:val="00714FD8"/>
    <w:rsid w:val="007156A0"/>
    <w:rsid w:val="00715F36"/>
    <w:rsid w:val="007161EF"/>
    <w:rsid w:val="0072064C"/>
    <w:rsid w:val="00724AB0"/>
    <w:rsid w:val="00725E87"/>
    <w:rsid w:val="007267D6"/>
    <w:rsid w:val="00726BA7"/>
    <w:rsid w:val="00730332"/>
    <w:rsid w:val="00730D3C"/>
    <w:rsid w:val="00730E13"/>
    <w:rsid w:val="00731654"/>
    <w:rsid w:val="0073252A"/>
    <w:rsid w:val="00732AFB"/>
    <w:rsid w:val="00732E4F"/>
    <w:rsid w:val="00735630"/>
    <w:rsid w:val="00736415"/>
    <w:rsid w:val="007365A6"/>
    <w:rsid w:val="00742B77"/>
    <w:rsid w:val="00743994"/>
    <w:rsid w:val="007442B3"/>
    <w:rsid w:val="007475FB"/>
    <w:rsid w:val="00751B6D"/>
    <w:rsid w:val="0075248C"/>
    <w:rsid w:val="00753F7B"/>
    <w:rsid w:val="0075509C"/>
    <w:rsid w:val="00755736"/>
    <w:rsid w:val="00757D49"/>
    <w:rsid w:val="0076199F"/>
    <w:rsid w:val="00762D1C"/>
    <w:rsid w:val="007639DA"/>
    <w:rsid w:val="007660F5"/>
    <w:rsid w:val="007709C0"/>
    <w:rsid w:val="0077145B"/>
    <w:rsid w:val="0077262D"/>
    <w:rsid w:val="00773D86"/>
    <w:rsid w:val="007776C9"/>
    <w:rsid w:val="0077778E"/>
    <w:rsid w:val="007825C3"/>
    <w:rsid w:val="00782BD9"/>
    <w:rsid w:val="00783704"/>
    <w:rsid w:val="0078398E"/>
    <w:rsid w:val="00783CB4"/>
    <w:rsid w:val="00784099"/>
    <w:rsid w:val="0078581C"/>
    <w:rsid w:val="00786184"/>
    <w:rsid w:val="007868A9"/>
    <w:rsid w:val="007870B4"/>
    <w:rsid w:val="00787A5F"/>
    <w:rsid w:val="00787C5A"/>
    <w:rsid w:val="00791658"/>
    <w:rsid w:val="007919DE"/>
    <w:rsid w:val="007952E5"/>
    <w:rsid w:val="00796126"/>
    <w:rsid w:val="007A03D4"/>
    <w:rsid w:val="007A06CF"/>
    <w:rsid w:val="007A30ED"/>
    <w:rsid w:val="007A41AE"/>
    <w:rsid w:val="007A4541"/>
    <w:rsid w:val="007A5CFB"/>
    <w:rsid w:val="007A69C9"/>
    <w:rsid w:val="007B0F9D"/>
    <w:rsid w:val="007B1027"/>
    <w:rsid w:val="007B396E"/>
    <w:rsid w:val="007B4401"/>
    <w:rsid w:val="007B6983"/>
    <w:rsid w:val="007B7A22"/>
    <w:rsid w:val="007C0308"/>
    <w:rsid w:val="007C3DA1"/>
    <w:rsid w:val="007C5F1B"/>
    <w:rsid w:val="007C634A"/>
    <w:rsid w:val="007D0389"/>
    <w:rsid w:val="007D1897"/>
    <w:rsid w:val="007D2C0E"/>
    <w:rsid w:val="007D2FA2"/>
    <w:rsid w:val="007D765C"/>
    <w:rsid w:val="007D7853"/>
    <w:rsid w:val="007E211E"/>
    <w:rsid w:val="007E2A01"/>
    <w:rsid w:val="007E2EB5"/>
    <w:rsid w:val="007E3892"/>
    <w:rsid w:val="007E4BE3"/>
    <w:rsid w:val="007E55DF"/>
    <w:rsid w:val="007F00B1"/>
    <w:rsid w:val="007F0E6D"/>
    <w:rsid w:val="007F153E"/>
    <w:rsid w:val="007F2AF4"/>
    <w:rsid w:val="007F3054"/>
    <w:rsid w:val="007F34DB"/>
    <w:rsid w:val="007F523A"/>
    <w:rsid w:val="007F5304"/>
    <w:rsid w:val="007F67F1"/>
    <w:rsid w:val="007F7409"/>
    <w:rsid w:val="0080033E"/>
    <w:rsid w:val="00800DA0"/>
    <w:rsid w:val="008014D2"/>
    <w:rsid w:val="008020CB"/>
    <w:rsid w:val="008054BC"/>
    <w:rsid w:val="00805A62"/>
    <w:rsid w:val="00805BB7"/>
    <w:rsid w:val="00807030"/>
    <w:rsid w:val="008134D6"/>
    <w:rsid w:val="00813B0D"/>
    <w:rsid w:val="00814B82"/>
    <w:rsid w:val="00816CD7"/>
    <w:rsid w:val="00817341"/>
    <w:rsid w:val="00820175"/>
    <w:rsid w:val="0082048C"/>
    <w:rsid w:val="0082200D"/>
    <w:rsid w:val="00823CEC"/>
    <w:rsid w:val="00827E82"/>
    <w:rsid w:val="008300E9"/>
    <w:rsid w:val="008312D0"/>
    <w:rsid w:val="00831F23"/>
    <w:rsid w:val="00833B32"/>
    <w:rsid w:val="00835A5C"/>
    <w:rsid w:val="00837206"/>
    <w:rsid w:val="00837A4C"/>
    <w:rsid w:val="00841A28"/>
    <w:rsid w:val="00842757"/>
    <w:rsid w:val="00842AE8"/>
    <w:rsid w:val="00842D34"/>
    <w:rsid w:val="008459B8"/>
    <w:rsid w:val="00847C35"/>
    <w:rsid w:val="00854460"/>
    <w:rsid w:val="008554E5"/>
    <w:rsid w:val="00862B02"/>
    <w:rsid w:val="00865ACF"/>
    <w:rsid w:val="00865F05"/>
    <w:rsid w:val="008664D6"/>
    <w:rsid w:val="00867110"/>
    <w:rsid w:val="008679A8"/>
    <w:rsid w:val="008708F7"/>
    <w:rsid w:val="008711D2"/>
    <w:rsid w:val="00872402"/>
    <w:rsid w:val="00873576"/>
    <w:rsid w:val="00875BD9"/>
    <w:rsid w:val="00876EAB"/>
    <w:rsid w:val="008778D6"/>
    <w:rsid w:val="00877A7C"/>
    <w:rsid w:val="00880802"/>
    <w:rsid w:val="00880EB0"/>
    <w:rsid w:val="008831FA"/>
    <w:rsid w:val="00883B0C"/>
    <w:rsid w:val="00885006"/>
    <w:rsid w:val="00886F3F"/>
    <w:rsid w:val="0088746C"/>
    <w:rsid w:val="00887E22"/>
    <w:rsid w:val="0089166A"/>
    <w:rsid w:val="0089215D"/>
    <w:rsid w:val="00894B3C"/>
    <w:rsid w:val="00897937"/>
    <w:rsid w:val="008A0150"/>
    <w:rsid w:val="008A13B7"/>
    <w:rsid w:val="008A4D13"/>
    <w:rsid w:val="008A55B5"/>
    <w:rsid w:val="008A7312"/>
    <w:rsid w:val="008A75C8"/>
    <w:rsid w:val="008B09EB"/>
    <w:rsid w:val="008B141F"/>
    <w:rsid w:val="008B1739"/>
    <w:rsid w:val="008B1C34"/>
    <w:rsid w:val="008B4D19"/>
    <w:rsid w:val="008B5577"/>
    <w:rsid w:val="008B597D"/>
    <w:rsid w:val="008B6AF1"/>
    <w:rsid w:val="008B76DB"/>
    <w:rsid w:val="008B7E37"/>
    <w:rsid w:val="008C0CAD"/>
    <w:rsid w:val="008C2341"/>
    <w:rsid w:val="008C3273"/>
    <w:rsid w:val="008C3535"/>
    <w:rsid w:val="008C39FF"/>
    <w:rsid w:val="008C51EB"/>
    <w:rsid w:val="008C5840"/>
    <w:rsid w:val="008C5C9B"/>
    <w:rsid w:val="008C652A"/>
    <w:rsid w:val="008C6A52"/>
    <w:rsid w:val="008C732F"/>
    <w:rsid w:val="008D1146"/>
    <w:rsid w:val="008D23B0"/>
    <w:rsid w:val="008D3C91"/>
    <w:rsid w:val="008D3C92"/>
    <w:rsid w:val="008D3D1E"/>
    <w:rsid w:val="008D63EC"/>
    <w:rsid w:val="008D6905"/>
    <w:rsid w:val="008D6ED6"/>
    <w:rsid w:val="008E0B0A"/>
    <w:rsid w:val="008E0B8D"/>
    <w:rsid w:val="008E2E88"/>
    <w:rsid w:val="008E3988"/>
    <w:rsid w:val="008E4CA3"/>
    <w:rsid w:val="008E57F1"/>
    <w:rsid w:val="008E5FED"/>
    <w:rsid w:val="008E686A"/>
    <w:rsid w:val="008E747C"/>
    <w:rsid w:val="008E77C3"/>
    <w:rsid w:val="008F179F"/>
    <w:rsid w:val="008F4052"/>
    <w:rsid w:val="008F4C90"/>
    <w:rsid w:val="008F5F93"/>
    <w:rsid w:val="008F609B"/>
    <w:rsid w:val="008F756C"/>
    <w:rsid w:val="008F7709"/>
    <w:rsid w:val="009000AC"/>
    <w:rsid w:val="00901268"/>
    <w:rsid w:val="00901396"/>
    <w:rsid w:val="00902A38"/>
    <w:rsid w:val="00903B04"/>
    <w:rsid w:val="00905826"/>
    <w:rsid w:val="00906396"/>
    <w:rsid w:val="0090737D"/>
    <w:rsid w:val="0091045A"/>
    <w:rsid w:val="00914505"/>
    <w:rsid w:val="00915EA6"/>
    <w:rsid w:val="00916585"/>
    <w:rsid w:val="0091691D"/>
    <w:rsid w:val="00916E87"/>
    <w:rsid w:val="00917290"/>
    <w:rsid w:val="00917BCD"/>
    <w:rsid w:val="00920645"/>
    <w:rsid w:val="00922C7F"/>
    <w:rsid w:val="00923152"/>
    <w:rsid w:val="00923649"/>
    <w:rsid w:val="00925168"/>
    <w:rsid w:val="00925484"/>
    <w:rsid w:val="0092648E"/>
    <w:rsid w:val="00926DA0"/>
    <w:rsid w:val="00927A6A"/>
    <w:rsid w:val="009304C4"/>
    <w:rsid w:val="00931B1E"/>
    <w:rsid w:val="00931C5C"/>
    <w:rsid w:val="00935EB9"/>
    <w:rsid w:val="0093623D"/>
    <w:rsid w:val="00937956"/>
    <w:rsid w:val="00941B71"/>
    <w:rsid w:val="009433B6"/>
    <w:rsid w:val="009435FD"/>
    <w:rsid w:val="00951C6E"/>
    <w:rsid w:val="00960D2F"/>
    <w:rsid w:val="009615F6"/>
    <w:rsid w:val="00962E15"/>
    <w:rsid w:val="00963219"/>
    <w:rsid w:val="00964723"/>
    <w:rsid w:val="00964A0A"/>
    <w:rsid w:val="00965164"/>
    <w:rsid w:val="009651DF"/>
    <w:rsid w:val="009665DE"/>
    <w:rsid w:val="00970F56"/>
    <w:rsid w:val="0097188B"/>
    <w:rsid w:val="009731B2"/>
    <w:rsid w:val="0097508D"/>
    <w:rsid w:val="009816C9"/>
    <w:rsid w:val="00981C84"/>
    <w:rsid w:val="00983101"/>
    <w:rsid w:val="00983318"/>
    <w:rsid w:val="00983479"/>
    <w:rsid w:val="00986500"/>
    <w:rsid w:val="00986EA3"/>
    <w:rsid w:val="00990ADC"/>
    <w:rsid w:val="0099186E"/>
    <w:rsid w:val="00993120"/>
    <w:rsid w:val="00993ED7"/>
    <w:rsid w:val="009963B2"/>
    <w:rsid w:val="009A2897"/>
    <w:rsid w:val="009A3F22"/>
    <w:rsid w:val="009A5C0F"/>
    <w:rsid w:val="009B02D6"/>
    <w:rsid w:val="009B0785"/>
    <w:rsid w:val="009B0BC5"/>
    <w:rsid w:val="009B2BDF"/>
    <w:rsid w:val="009B3239"/>
    <w:rsid w:val="009B4455"/>
    <w:rsid w:val="009B4987"/>
    <w:rsid w:val="009B5878"/>
    <w:rsid w:val="009B7154"/>
    <w:rsid w:val="009C7A1D"/>
    <w:rsid w:val="009D1E65"/>
    <w:rsid w:val="009D2A95"/>
    <w:rsid w:val="009D3852"/>
    <w:rsid w:val="009D61E3"/>
    <w:rsid w:val="009D67DC"/>
    <w:rsid w:val="009E08F8"/>
    <w:rsid w:val="009F1A8A"/>
    <w:rsid w:val="009F1C0B"/>
    <w:rsid w:val="009F3E71"/>
    <w:rsid w:val="009F4EEA"/>
    <w:rsid w:val="009F5216"/>
    <w:rsid w:val="009F5EE0"/>
    <w:rsid w:val="00A0019A"/>
    <w:rsid w:val="00A02990"/>
    <w:rsid w:val="00A03F73"/>
    <w:rsid w:val="00A0528F"/>
    <w:rsid w:val="00A05A1A"/>
    <w:rsid w:val="00A06971"/>
    <w:rsid w:val="00A1060D"/>
    <w:rsid w:val="00A109E1"/>
    <w:rsid w:val="00A10FE5"/>
    <w:rsid w:val="00A13452"/>
    <w:rsid w:val="00A13971"/>
    <w:rsid w:val="00A14BE2"/>
    <w:rsid w:val="00A151C5"/>
    <w:rsid w:val="00A169AE"/>
    <w:rsid w:val="00A177B7"/>
    <w:rsid w:val="00A21A0A"/>
    <w:rsid w:val="00A21E91"/>
    <w:rsid w:val="00A30ACA"/>
    <w:rsid w:val="00A31E80"/>
    <w:rsid w:val="00A34660"/>
    <w:rsid w:val="00A3575F"/>
    <w:rsid w:val="00A35879"/>
    <w:rsid w:val="00A36A95"/>
    <w:rsid w:val="00A3798F"/>
    <w:rsid w:val="00A4080D"/>
    <w:rsid w:val="00A43515"/>
    <w:rsid w:val="00A43DF6"/>
    <w:rsid w:val="00A441D0"/>
    <w:rsid w:val="00A44EA4"/>
    <w:rsid w:val="00A44F5E"/>
    <w:rsid w:val="00A4661C"/>
    <w:rsid w:val="00A46784"/>
    <w:rsid w:val="00A4733F"/>
    <w:rsid w:val="00A47B4D"/>
    <w:rsid w:val="00A47DB1"/>
    <w:rsid w:val="00A510F7"/>
    <w:rsid w:val="00A51159"/>
    <w:rsid w:val="00A5438B"/>
    <w:rsid w:val="00A5438F"/>
    <w:rsid w:val="00A574A1"/>
    <w:rsid w:val="00A60648"/>
    <w:rsid w:val="00A62E87"/>
    <w:rsid w:val="00A62F9C"/>
    <w:rsid w:val="00A652D1"/>
    <w:rsid w:val="00A65EFF"/>
    <w:rsid w:val="00A6614B"/>
    <w:rsid w:val="00A665EF"/>
    <w:rsid w:val="00A6700D"/>
    <w:rsid w:val="00A67B23"/>
    <w:rsid w:val="00A67BB4"/>
    <w:rsid w:val="00A7004F"/>
    <w:rsid w:val="00A71922"/>
    <w:rsid w:val="00A75021"/>
    <w:rsid w:val="00A75381"/>
    <w:rsid w:val="00A76C89"/>
    <w:rsid w:val="00A81946"/>
    <w:rsid w:val="00A84993"/>
    <w:rsid w:val="00A84AB4"/>
    <w:rsid w:val="00A85CD2"/>
    <w:rsid w:val="00A86C61"/>
    <w:rsid w:val="00A90CEC"/>
    <w:rsid w:val="00A9101A"/>
    <w:rsid w:val="00A91998"/>
    <w:rsid w:val="00A92219"/>
    <w:rsid w:val="00A9270A"/>
    <w:rsid w:val="00A928B3"/>
    <w:rsid w:val="00A92D84"/>
    <w:rsid w:val="00A930EC"/>
    <w:rsid w:val="00A96E85"/>
    <w:rsid w:val="00A9714D"/>
    <w:rsid w:val="00AA1CEE"/>
    <w:rsid w:val="00AA2ECD"/>
    <w:rsid w:val="00AA4E31"/>
    <w:rsid w:val="00AA6BBB"/>
    <w:rsid w:val="00AA6F89"/>
    <w:rsid w:val="00AA71B5"/>
    <w:rsid w:val="00AB25B5"/>
    <w:rsid w:val="00AB5278"/>
    <w:rsid w:val="00AB6E8C"/>
    <w:rsid w:val="00AB7D7C"/>
    <w:rsid w:val="00AB7F69"/>
    <w:rsid w:val="00AC173A"/>
    <w:rsid w:val="00AC5836"/>
    <w:rsid w:val="00AC5986"/>
    <w:rsid w:val="00AC63B9"/>
    <w:rsid w:val="00AC6519"/>
    <w:rsid w:val="00AC756A"/>
    <w:rsid w:val="00AD2F20"/>
    <w:rsid w:val="00AD5978"/>
    <w:rsid w:val="00AD6296"/>
    <w:rsid w:val="00AD638C"/>
    <w:rsid w:val="00AD679E"/>
    <w:rsid w:val="00AD7625"/>
    <w:rsid w:val="00AE0396"/>
    <w:rsid w:val="00AE10C8"/>
    <w:rsid w:val="00AE15E2"/>
    <w:rsid w:val="00AE235B"/>
    <w:rsid w:val="00AE24F3"/>
    <w:rsid w:val="00AE262D"/>
    <w:rsid w:val="00AE62E1"/>
    <w:rsid w:val="00AE7775"/>
    <w:rsid w:val="00AE78FC"/>
    <w:rsid w:val="00AE7FB0"/>
    <w:rsid w:val="00AF1F81"/>
    <w:rsid w:val="00AF3227"/>
    <w:rsid w:val="00AF3932"/>
    <w:rsid w:val="00AF5AAD"/>
    <w:rsid w:val="00AF6C04"/>
    <w:rsid w:val="00AF77BF"/>
    <w:rsid w:val="00AF799C"/>
    <w:rsid w:val="00B007E6"/>
    <w:rsid w:val="00B022D3"/>
    <w:rsid w:val="00B026A9"/>
    <w:rsid w:val="00B0316E"/>
    <w:rsid w:val="00B03C41"/>
    <w:rsid w:val="00B04730"/>
    <w:rsid w:val="00B0679B"/>
    <w:rsid w:val="00B06973"/>
    <w:rsid w:val="00B104BD"/>
    <w:rsid w:val="00B1128B"/>
    <w:rsid w:val="00B119FA"/>
    <w:rsid w:val="00B11A01"/>
    <w:rsid w:val="00B14184"/>
    <w:rsid w:val="00B153BF"/>
    <w:rsid w:val="00B156E4"/>
    <w:rsid w:val="00B21209"/>
    <w:rsid w:val="00B214AC"/>
    <w:rsid w:val="00B21C8F"/>
    <w:rsid w:val="00B223BD"/>
    <w:rsid w:val="00B2381F"/>
    <w:rsid w:val="00B23DC6"/>
    <w:rsid w:val="00B24F98"/>
    <w:rsid w:val="00B25BA9"/>
    <w:rsid w:val="00B25C0A"/>
    <w:rsid w:val="00B31CC2"/>
    <w:rsid w:val="00B3421B"/>
    <w:rsid w:val="00B34CBD"/>
    <w:rsid w:val="00B34F75"/>
    <w:rsid w:val="00B3552F"/>
    <w:rsid w:val="00B375D4"/>
    <w:rsid w:val="00B40C76"/>
    <w:rsid w:val="00B4416B"/>
    <w:rsid w:val="00B4504F"/>
    <w:rsid w:val="00B457FD"/>
    <w:rsid w:val="00B45FE3"/>
    <w:rsid w:val="00B5057F"/>
    <w:rsid w:val="00B50891"/>
    <w:rsid w:val="00B5120B"/>
    <w:rsid w:val="00B52DBF"/>
    <w:rsid w:val="00B53691"/>
    <w:rsid w:val="00B53951"/>
    <w:rsid w:val="00B553B3"/>
    <w:rsid w:val="00B5552B"/>
    <w:rsid w:val="00B56B30"/>
    <w:rsid w:val="00B6157D"/>
    <w:rsid w:val="00B63123"/>
    <w:rsid w:val="00B63174"/>
    <w:rsid w:val="00B63319"/>
    <w:rsid w:val="00B65EE4"/>
    <w:rsid w:val="00B6608F"/>
    <w:rsid w:val="00B6622E"/>
    <w:rsid w:val="00B67008"/>
    <w:rsid w:val="00B67527"/>
    <w:rsid w:val="00B67C1A"/>
    <w:rsid w:val="00B70708"/>
    <w:rsid w:val="00B71AA9"/>
    <w:rsid w:val="00B76628"/>
    <w:rsid w:val="00B766E2"/>
    <w:rsid w:val="00B76E48"/>
    <w:rsid w:val="00B82915"/>
    <w:rsid w:val="00B832AA"/>
    <w:rsid w:val="00B8343D"/>
    <w:rsid w:val="00B83D55"/>
    <w:rsid w:val="00B878E2"/>
    <w:rsid w:val="00B87C8E"/>
    <w:rsid w:val="00B90706"/>
    <w:rsid w:val="00B90E37"/>
    <w:rsid w:val="00B9153A"/>
    <w:rsid w:val="00B95BF3"/>
    <w:rsid w:val="00B96AEA"/>
    <w:rsid w:val="00B978DA"/>
    <w:rsid w:val="00BA368D"/>
    <w:rsid w:val="00BA38D4"/>
    <w:rsid w:val="00BA3BFF"/>
    <w:rsid w:val="00BA4E53"/>
    <w:rsid w:val="00BA657A"/>
    <w:rsid w:val="00BA698C"/>
    <w:rsid w:val="00BA74D1"/>
    <w:rsid w:val="00BB60AD"/>
    <w:rsid w:val="00BB66BC"/>
    <w:rsid w:val="00BB6A55"/>
    <w:rsid w:val="00BB7681"/>
    <w:rsid w:val="00BB7BEF"/>
    <w:rsid w:val="00BC150D"/>
    <w:rsid w:val="00BC1C76"/>
    <w:rsid w:val="00BC27E1"/>
    <w:rsid w:val="00BC2F8D"/>
    <w:rsid w:val="00BC3AAD"/>
    <w:rsid w:val="00BC6546"/>
    <w:rsid w:val="00BC6A9B"/>
    <w:rsid w:val="00BC6EE8"/>
    <w:rsid w:val="00BD093C"/>
    <w:rsid w:val="00BD11E4"/>
    <w:rsid w:val="00BD2A62"/>
    <w:rsid w:val="00BD4BDE"/>
    <w:rsid w:val="00BD56A6"/>
    <w:rsid w:val="00BE10EF"/>
    <w:rsid w:val="00BE3852"/>
    <w:rsid w:val="00BE4D56"/>
    <w:rsid w:val="00BE4DF6"/>
    <w:rsid w:val="00BE74E8"/>
    <w:rsid w:val="00BF23EE"/>
    <w:rsid w:val="00BF2829"/>
    <w:rsid w:val="00BF31FB"/>
    <w:rsid w:val="00BF338C"/>
    <w:rsid w:val="00BF344F"/>
    <w:rsid w:val="00BF39B9"/>
    <w:rsid w:val="00BF60AB"/>
    <w:rsid w:val="00BF6219"/>
    <w:rsid w:val="00BF64D6"/>
    <w:rsid w:val="00BF6903"/>
    <w:rsid w:val="00BF718F"/>
    <w:rsid w:val="00BF7713"/>
    <w:rsid w:val="00C014EA"/>
    <w:rsid w:val="00C031A3"/>
    <w:rsid w:val="00C0386B"/>
    <w:rsid w:val="00C03B86"/>
    <w:rsid w:val="00C0473D"/>
    <w:rsid w:val="00C05F8A"/>
    <w:rsid w:val="00C06083"/>
    <w:rsid w:val="00C06864"/>
    <w:rsid w:val="00C06B54"/>
    <w:rsid w:val="00C10593"/>
    <w:rsid w:val="00C118BB"/>
    <w:rsid w:val="00C11B57"/>
    <w:rsid w:val="00C12FEF"/>
    <w:rsid w:val="00C131B9"/>
    <w:rsid w:val="00C139A3"/>
    <w:rsid w:val="00C139F9"/>
    <w:rsid w:val="00C13FC8"/>
    <w:rsid w:val="00C15E76"/>
    <w:rsid w:val="00C17681"/>
    <w:rsid w:val="00C20DBE"/>
    <w:rsid w:val="00C218E9"/>
    <w:rsid w:val="00C2321A"/>
    <w:rsid w:val="00C2345D"/>
    <w:rsid w:val="00C235D8"/>
    <w:rsid w:val="00C24132"/>
    <w:rsid w:val="00C2438C"/>
    <w:rsid w:val="00C25D8F"/>
    <w:rsid w:val="00C27598"/>
    <w:rsid w:val="00C3000A"/>
    <w:rsid w:val="00C311E9"/>
    <w:rsid w:val="00C32969"/>
    <w:rsid w:val="00C354A2"/>
    <w:rsid w:val="00C359B9"/>
    <w:rsid w:val="00C35F83"/>
    <w:rsid w:val="00C3623F"/>
    <w:rsid w:val="00C3643F"/>
    <w:rsid w:val="00C41EAF"/>
    <w:rsid w:val="00C42B78"/>
    <w:rsid w:val="00C44095"/>
    <w:rsid w:val="00C44867"/>
    <w:rsid w:val="00C45295"/>
    <w:rsid w:val="00C46C50"/>
    <w:rsid w:val="00C47270"/>
    <w:rsid w:val="00C52453"/>
    <w:rsid w:val="00C539A2"/>
    <w:rsid w:val="00C54A92"/>
    <w:rsid w:val="00C55B34"/>
    <w:rsid w:val="00C57807"/>
    <w:rsid w:val="00C57F56"/>
    <w:rsid w:val="00C60720"/>
    <w:rsid w:val="00C60F31"/>
    <w:rsid w:val="00C6105E"/>
    <w:rsid w:val="00C62562"/>
    <w:rsid w:val="00C62594"/>
    <w:rsid w:val="00C64B1E"/>
    <w:rsid w:val="00C65351"/>
    <w:rsid w:val="00C709B1"/>
    <w:rsid w:val="00C720EA"/>
    <w:rsid w:val="00C7266E"/>
    <w:rsid w:val="00C72DE9"/>
    <w:rsid w:val="00C74D70"/>
    <w:rsid w:val="00C74F10"/>
    <w:rsid w:val="00C75960"/>
    <w:rsid w:val="00C761FE"/>
    <w:rsid w:val="00C82CA5"/>
    <w:rsid w:val="00C840AD"/>
    <w:rsid w:val="00C843C8"/>
    <w:rsid w:val="00C84EDA"/>
    <w:rsid w:val="00C85162"/>
    <w:rsid w:val="00C85532"/>
    <w:rsid w:val="00C87569"/>
    <w:rsid w:val="00C878A5"/>
    <w:rsid w:val="00C87C0C"/>
    <w:rsid w:val="00C921BF"/>
    <w:rsid w:val="00C943D4"/>
    <w:rsid w:val="00C95FFE"/>
    <w:rsid w:val="00CA227C"/>
    <w:rsid w:val="00CA41DD"/>
    <w:rsid w:val="00CA573D"/>
    <w:rsid w:val="00CB0305"/>
    <w:rsid w:val="00CB1404"/>
    <w:rsid w:val="00CB16C6"/>
    <w:rsid w:val="00CB4254"/>
    <w:rsid w:val="00CB589C"/>
    <w:rsid w:val="00CB5ED6"/>
    <w:rsid w:val="00CB66E6"/>
    <w:rsid w:val="00CC0279"/>
    <w:rsid w:val="00CC103F"/>
    <w:rsid w:val="00CC2214"/>
    <w:rsid w:val="00CC3620"/>
    <w:rsid w:val="00CC49E1"/>
    <w:rsid w:val="00CC4DFD"/>
    <w:rsid w:val="00CC6671"/>
    <w:rsid w:val="00CD0026"/>
    <w:rsid w:val="00CD464A"/>
    <w:rsid w:val="00CD72E3"/>
    <w:rsid w:val="00CE2C8F"/>
    <w:rsid w:val="00CE3CDE"/>
    <w:rsid w:val="00CE526C"/>
    <w:rsid w:val="00CE52FF"/>
    <w:rsid w:val="00CE5A83"/>
    <w:rsid w:val="00CE6083"/>
    <w:rsid w:val="00CE7CB9"/>
    <w:rsid w:val="00CF02F7"/>
    <w:rsid w:val="00CF5EC5"/>
    <w:rsid w:val="00CF77E4"/>
    <w:rsid w:val="00D002D2"/>
    <w:rsid w:val="00D0092E"/>
    <w:rsid w:val="00D00B66"/>
    <w:rsid w:val="00D01605"/>
    <w:rsid w:val="00D04B5C"/>
    <w:rsid w:val="00D0561A"/>
    <w:rsid w:val="00D07E33"/>
    <w:rsid w:val="00D07EEC"/>
    <w:rsid w:val="00D1052D"/>
    <w:rsid w:val="00D13B76"/>
    <w:rsid w:val="00D13C12"/>
    <w:rsid w:val="00D142B2"/>
    <w:rsid w:val="00D21089"/>
    <w:rsid w:val="00D22C60"/>
    <w:rsid w:val="00D23123"/>
    <w:rsid w:val="00D25B57"/>
    <w:rsid w:val="00D26C14"/>
    <w:rsid w:val="00D30EF3"/>
    <w:rsid w:val="00D31EB1"/>
    <w:rsid w:val="00D32B75"/>
    <w:rsid w:val="00D32DEF"/>
    <w:rsid w:val="00D337DF"/>
    <w:rsid w:val="00D34533"/>
    <w:rsid w:val="00D36908"/>
    <w:rsid w:val="00D36A0A"/>
    <w:rsid w:val="00D40305"/>
    <w:rsid w:val="00D4141D"/>
    <w:rsid w:val="00D41BE7"/>
    <w:rsid w:val="00D429C1"/>
    <w:rsid w:val="00D449CF"/>
    <w:rsid w:val="00D462A2"/>
    <w:rsid w:val="00D466AA"/>
    <w:rsid w:val="00D4687F"/>
    <w:rsid w:val="00D468B8"/>
    <w:rsid w:val="00D478AF"/>
    <w:rsid w:val="00D508C9"/>
    <w:rsid w:val="00D50BB1"/>
    <w:rsid w:val="00D55370"/>
    <w:rsid w:val="00D55614"/>
    <w:rsid w:val="00D55A61"/>
    <w:rsid w:val="00D57152"/>
    <w:rsid w:val="00D5788E"/>
    <w:rsid w:val="00D60836"/>
    <w:rsid w:val="00D62E09"/>
    <w:rsid w:val="00D705EE"/>
    <w:rsid w:val="00D70DBF"/>
    <w:rsid w:val="00D70E7F"/>
    <w:rsid w:val="00D71FDC"/>
    <w:rsid w:val="00D73A78"/>
    <w:rsid w:val="00D74FF9"/>
    <w:rsid w:val="00D7639A"/>
    <w:rsid w:val="00D82274"/>
    <w:rsid w:val="00D82F61"/>
    <w:rsid w:val="00D844C4"/>
    <w:rsid w:val="00D859E8"/>
    <w:rsid w:val="00D85FED"/>
    <w:rsid w:val="00D86A42"/>
    <w:rsid w:val="00D86B02"/>
    <w:rsid w:val="00D90C1F"/>
    <w:rsid w:val="00D90D69"/>
    <w:rsid w:val="00D90EBF"/>
    <w:rsid w:val="00D9156D"/>
    <w:rsid w:val="00D9158D"/>
    <w:rsid w:val="00D91D50"/>
    <w:rsid w:val="00D946C0"/>
    <w:rsid w:val="00D9519A"/>
    <w:rsid w:val="00D95F4F"/>
    <w:rsid w:val="00D97803"/>
    <w:rsid w:val="00DA0CD0"/>
    <w:rsid w:val="00DA0CD4"/>
    <w:rsid w:val="00DA4763"/>
    <w:rsid w:val="00DA776D"/>
    <w:rsid w:val="00DB002E"/>
    <w:rsid w:val="00DB08AC"/>
    <w:rsid w:val="00DB09B5"/>
    <w:rsid w:val="00DB4677"/>
    <w:rsid w:val="00DB66B3"/>
    <w:rsid w:val="00DB7818"/>
    <w:rsid w:val="00DC0338"/>
    <w:rsid w:val="00DC1A36"/>
    <w:rsid w:val="00DC3AA7"/>
    <w:rsid w:val="00DC3B05"/>
    <w:rsid w:val="00DC7373"/>
    <w:rsid w:val="00DD0898"/>
    <w:rsid w:val="00DD0A4B"/>
    <w:rsid w:val="00DD0B4E"/>
    <w:rsid w:val="00DD171E"/>
    <w:rsid w:val="00DD1BD6"/>
    <w:rsid w:val="00DD3117"/>
    <w:rsid w:val="00DD3332"/>
    <w:rsid w:val="00DD377D"/>
    <w:rsid w:val="00DD48DD"/>
    <w:rsid w:val="00DD6E2C"/>
    <w:rsid w:val="00DD75F0"/>
    <w:rsid w:val="00DD7821"/>
    <w:rsid w:val="00DE00E0"/>
    <w:rsid w:val="00DE13E7"/>
    <w:rsid w:val="00DE142F"/>
    <w:rsid w:val="00DE2ED9"/>
    <w:rsid w:val="00DE3F4E"/>
    <w:rsid w:val="00DE4253"/>
    <w:rsid w:val="00DE45A4"/>
    <w:rsid w:val="00DE5B1F"/>
    <w:rsid w:val="00DE5C43"/>
    <w:rsid w:val="00DE6017"/>
    <w:rsid w:val="00DE7C0D"/>
    <w:rsid w:val="00DF0AAE"/>
    <w:rsid w:val="00DF0F94"/>
    <w:rsid w:val="00DF2EE8"/>
    <w:rsid w:val="00DF41D1"/>
    <w:rsid w:val="00DF5031"/>
    <w:rsid w:val="00E01FC4"/>
    <w:rsid w:val="00E031F9"/>
    <w:rsid w:val="00E03E02"/>
    <w:rsid w:val="00E05EBD"/>
    <w:rsid w:val="00E067B3"/>
    <w:rsid w:val="00E06D9D"/>
    <w:rsid w:val="00E10F24"/>
    <w:rsid w:val="00E11209"/>
    <w:rsid w:val="00E11218"/>
    <w:rsid w:val="00E11234"/>
    <w:rsid w:val="00E1219D"/>
    <w:rsid w:val="00E145AD"/>
    <w:rsid w:val="00E15C67"/>
    <w:rsid w:val="00E167F3"/>
    <w:rsid w:val="00E174EA"/>
    <w:rsid w:val="00E208A6"/>
    <w:rsid w:val="00E21338"/>
    <w:rsid w:val="00E23AEC"/>
    <w:rsid w:val="00E26516"/>
    <w:rsid w:val="00E272DB"/>
    <w:rsid w:val="00E27C45"/>
    <w:rsid w:val="00E31636"/>
    <w:rsid w:val="00E318FF"/>
    <w:rsid w:val="00E3199A"/>
    <w:rsid w:val="00E35019"/>
    <w:rsid w:val="00E35D26"/>
    <w:rsid w:val="00E37BA6"/>
    <w:rsid w:val="00E44752"/>
    <w:rsid w:val="00E45093"/>
    <w:rsid w:val="00E55439"/>
    <w:rsid w:val="00E629C3"/>
    <w:rsid w:val="00E65B78"/>
    <w:rsid w:val="00E6754D"/>
    <w:rsid w:val="00E703F6"/>
    <w:rsid w:val="00E73FFA"/>
    <w:rsid w:val="00E747A2"/>
    <w:rsid w:val="00E753BD"/>
    <w:rsid w:val="00E7577E"/>
    <w:rsid w:val="00E8048D"/>
    <w:rsid w:val="00E82F2D"/>
    <w:rsid w:val="00E84054"/>
    <w:rsid w:val="00E85F7B"/>
    <w:rsid w:val="00E86E2B"/>
    <w:rsid w:val="00E8754E"/>
    <w:rsid w:val="00E87678"/>
    <w:rsid w:val="00E902B6"/>
    <w:rsid w:val="00E91219"/>
    <w:rsid w:val="00E91E6D"/>
    <w:rsid w:val="00E9234A"/>
    <w:rsid w:val="00E93890"/>
    <w:rsid w:val="00E94B90"/>
    <w:rsid w:val="00E954BC"/>
    <w:rsid w:val="00E970D4"/>
    <w:rsid w:val="00E97356"/>
    <w:rsid w:val="00EA1750"/>
    <w:rsid w:val="00EA3A74"/>
    <w:rsid w:val="00EA506F"/>
    <w:rsid w:val="00EA6185"/>
    <w:rsid w:val="00EA638A"/>
    <w:rsid w:val="00EA6D0D"/>
    <w:rsid w:val="00EA75E2"/>
    <w:rsid w:val="00EA7F66"/>
    <w:rsid w:val="00EB00AE"/>
    <w:rsid w:val="00EB0D02"/>
    <w:rsid w:val="00EB3E1D"/>
    <w:rsid w:val="00EB4225"/>
    <w:rsid w:val="00EB76CB"/>
    <w:rsid w:val="00EB7FD2"/>
    <w:rsid w:val="00EC082A"/>
    <w:rsid w:val="00EC10B5"/>
    <w:rsid w:val="00EC206C"/>
    <w:rsid w:val="00EC211D"/>
    <w:rsid w:val="00EC27E4"/>
    <w:rsid w:val="00EC3233"/>
    <w:rsid w:val="00EC5422"/>
    <w:rsid w:val="00EC6FC3"/>
    <w:rsid w:val="00EC7B0A"/>
    <w:rsid w:val="00ED0002"/>
    <w:rsid w:val="00ED06CF"/>
    <w:rsid w:val="00ED07E4"/>
    <w:rsid w:val="00ED1C89"/>
    <w:rsid w:val="00ED1F75"/>
    <w:rsid w:val="00ED2F55"/>
    <w:rsid w:val="00ED32AA"/>
    <w:rsid w:val="00ED680A"/>
    <w:rsid w:val="00ED7BEB"/>
    <w:rsid w:val="00EE1558"/>
    <w:rsid w:val="00EE18C3"/>
    <w:rsid w:val="00EE216D"/>
    <w:rsid w:val="00EE4362"/>
    <w:rsid w:val="00EE613E"/>
    <w:rsid w:val="00EE6500"/>
    <w:rsid w:val="00EE7B3D"/>
    <w:rsid w:val="00EF18D7"/>
    <w:rsid w:val="00EF1D78"/>
    <w:rsid w:val="00EF1E8A"/>
    <w:rsid w:val="00EF3A1A"/>
    <w:rsid w:val="00EF3FCD"/>
    <w:rsid w:val="00EF4212"/>
    <w:rsid w:val="00EF509F"/>
    <w:rsid w:val="00EF6D58"/>
    <w:rsid w:val="00EF6E1A"/>
    <w:rsid w:val="00F0078B"/>
    <w:rsid w:val="00F00C67"/>
    <w:rsid w:val="00F02156"/>
    <w:rsid w:val="00F02378"/>
    <w:rsid w:val="00F02C3B"/>
    <w:rsid w:val="00F02F5C"/>
    <w:rsid w:val="00F04131"/>
    <w:rsid w:val="00F047F8"/>
    <w:rsid w:val="00F0657F"/>
    <w:rsid w:val="00F07C42"/>
    <w:rsid w:val="00F10C2F"/>
    <w:rsid w:val="00F10EDA"/>
    <w:rsid w:val="00F12C9A"/>
    <w:rsid w:val="00F15785"/>
    <w:rsid w:val="00F20142"/>
    <w:rsid w:val="00F222CE"/>
    <w:rsid w:val="00F231D3"/>
    <w:rsid w:val="00F24EA1"/>
    <w:rsid w:val="00F2514B"/>
    <w:rsid w:val="00F259DF"/>
    <w:rsid w:val="00F26EC1"/>
    <w:rsid w:val="00F32BC5"/>
    <w:rsid w:val="00F334B4"/>
    <w:rsid w:val="00F346B4"/>
    <w:rsid w:val="00F35B75"/>
    <w:rsid w:val="00F404A9"/>
    <w:rsid w:val="00F4271C"/>
    <w:rsid w:val="00F4609B"/>
    <w:rsid w:val="00F50B6A"/>
    <w:rsid w:val="00F51BB9"/>
    <w:rsid w:val="00F524E8"/>
    <w:rsid w:val="00F52DF0"/>
    <w:rsid w:val="00F55345"/>
    <w:rsid w:val="00F56553"/>
    <w:rsid w:val="00F601D5"/>
    <w:rsid w:val="00F61482"/>
    <w:rsid w:val="00F65EF0"/>
    <w:rsid w:val="00F66FD2"/>
    <w:rsid w:val="00F702CE"/>
    <w:rsid w:val="00F7089A"/>
    <w:rsid w:val="00F71C45"/>
    <w:rsid w:val="00F72E72"/>
    <w:rsid w:val="00F731D0"/>
    <w:rsid w:val="00F734F7"/>
    <w:rsid w:val="00F758DE"/>
    <w:rsid w:val="00F77405"/>
    <w:rsid w:val="00F77906"/>
    <w:rsid w:val="00F80577"/>
    <w:rsid w:val="00F819C8"/>
    <w:rsid w:val="00F82C6A"/>
    <w:rsid w:val="00F8552D"/>
    <w:rsid w:val="00F86027"/>
    <w:rsid w:val="00F879BB"/>
    <w:rsid w:val="00F87DED"/>
    <w:rsid w:val="00F91FBE"/>
    <w:rsid w:val="00F9519B"/>
    <w:rsid w:val="00F9564A"/>
    <w:rsid w:val="00F95D3B"/>
    <w:rsid w:val="00FA068F"/>
    <w:rsid w:val="00FA1653"/>
    <w:rsid w:val="00FA2734"/>
    <w:rsid w:val="00FA2AE4"/>
    <w:rsid w:val="00FA50C5"/>
    <w:rsid w:val="00FA6536"/>
    <w:rsid w:val="00FA6CD3"/>
    <w:rsid w:val="00FA6F79"/>
    <w:rsid w:val="00FB172D"/>
    <w:rsid w:val="00FB33B6"/>
    <w:rsid w:val="00FB3D46"/>
    <w:rsid w:val="00FB49B4"/>
    <w:rsid w:val="00FB4CD1"/>
    <w:rsid w:val="00FC2617"/>
    <w:rsid w:val="00FC2F7F"/>
    <w:rsid w:val="00FC3795"/>
    <w:rsid w:val="00FC3C35"/>
    <w:rsid w:val="00FC484E"/>
    <w:rsid w:val="00FC5C21"/>
    <w:rsid w:val="00FC5C6A"/>
    <w:rsid w:val="00FC77B4"/>
    <w:rsid w:val="00FD1B86"/>
    <w:rsid w:val="00FD2B00"/>
    <w:rsid w:val="00FD3DC0"/>
    <w:rsid w:val="00FD6229"/>
    <w:rsid w:val="00FD67CF"/>
    <w:rsid w:val="00FE006E"/>
    <w:rsid w:val="00FE1E1C"/>
    <w:rsid w:val="00FE2D66"/>
    <w:rsid w:val="00FE3CA9"/>
    <w:rsid w:val="00FE73F1"/>
    <w:rsid w:val="00FE7BBB"/>
    <w:rsid w:val="00FE7E82"/>
    <w:rsid w:val="00FE7EDB"/>
    <w:rsid w:val="00FF0C09"/>
    <w:rsid w:val="00FF13B6"/>
    <w:rsid w:val="00FF1633"/>
    <w:rsid w:val="00FF2BEB"/>
    <w:rsid w:val="00FF660C"/>
  </w:rsids>
  <m:mathPr>
    <m:mathFont m:val="Latin Modern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7B765E2"/>
  <w15:chartTrackingRefBased/>
  <w15:docId w15:val="{2F1F320C-1584-491C-BBA2-D398F0816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5D3B"/>
    <w:pPr>
      <w:jc w:val="center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B1404"/>
    <w:pPr>
      <w:keepNext/>
      <w:keepLines/>
      <w:numPr>
        <w:numId w:val="4"/>
      </w:numPr>
      <w:tabs>
        <w:tab w:val="clear" w:pos="1080"/>
        <w:tab w:val="left" w:pos="216"/>
        <w:tab w:val="num" w:pos="576"/>
      </w:tabs>
      <w:spacing w:before="160" w:after="80"/>
      <w:ind w:firstLine="0"/>
      <w:outlineLvl w:val="0"/>
    </w:pPr>
    <w:rPr>
      <w:rFonts w:eastAsia="MS Mincho"/>
      <w:smallCaps/>
      <w:noProof/>
    </w:rPr>
  </w:style>
  <w:style w:type="paragraph" w:styleId="Heading2">
    <w:name w:val="heading 2"/>
    <w:basedOn w:val="Normal"/>
    <w:next w:val="Normal"/>
    <w:link w:val="Heading2Char"/>
    <w:uiPriority w:val="99"/>
    <w:qFormat/>
    <w:rsid w:val="00EF3A1A"/>
    <w:pPr>
      <w:keepNext/>
      <w:keepLines/>
      <w:numPr>
        <w:ilvl w:val="1"/>
        <w:numId w:val="5"/>
      </w:numPr>
      <w:tabs>
        <w:tab w:val="clear" w:pos="360"/>
        <w:tab w:val="num" w:pos="288"/>
      </w:tabs>
      <w:spacing w:before="120" w:after="60"/>
      <w:jc w:val="left"/>
      <w:outlineLvl w:val="1"/>
    </w:pPr>
    <w:rPr>
      <w:rFonts w:eastAsia="MS Mincho"/>
      <w:i/>
      <w:iCs/>
      <w:noProof/>
    </w:rPr>
  </w:style>
  <w:style w:type="paragraph" w:styleId="Heading3">
    <w:name w:val="heading 3"/>
    <w:basedOn w:val="Normal"/>
    <w:next w:val="Normal"/>
    <w:link w:val="Heading3Char"/>
    <w:uiPriority w:val="99"/>
    <w:qFormat/>
    <w:rsid w:val="004059FE"/>
    <w:pPr>
      <w:numPr>
        <w:ilvl w:val="2"/>
        <w:numId w:val="6"/>
      </w:numPr>
      <w:spacing w:line="240" w:lineRule="exact"/>
      <w:ind w:firstLine="288"/>
      <w:jc w:val="both"/>
      <w:outlineLvl w:val="2"/>
    </w:pPr>
    <w:rPr>
      <w:rFonts w:eastAsia="MS Mincho"/>
      <w:i/>
      <w:iCs/>
      <w:noProof/>
    </w:rPr>
  </w:style>
  <w:style w:type="paragraph" w:styleId="Heading4">
    <w:name w:val="heading 4"/>
    <w:basedOn w:val="Normal"/>
    <w:next w:val="Normal"/>
    <w:link w:val="Heading4Char"/>
    <w:uiPriority w:val="99"/>
    <w:qFormat/>
    <w:rsid w:val="004059FE"/>
    <w:pPr>
      <w:numPr>
        <w:ilvl w:val="3"/>
        <w:numId w:val="7"/>
      </w:numPr>
      <w:tabs>
        <w:tab w:val="left" w:pos="821"/>
      </w:tabs>
      <w:spacing w:before="40" w:after="40"/>
      <w:ind w:firstLine="504"/>
      <w:jc w:val="both"/>
      <w:outlineLvl w:val="3"/>
    </w:pPr>
    <w:rPr>
      <w:rFonts w:eastAsia="MS Mincho"/>
      <w:i/>
      <w:iCs/>
      <w:noProof/>
    </w:rPr>
  </w:style>
  <w:style w:type="paragraph" w:styleId="Heading5">
    <w:name w:val="heading 5"/>
    <w:basedOn w:val="Normal"/>
    <w:next w:val="Normal"/>
    <w:link w:val="Heading5Char"/>
    <w:uiPriority w:val="99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CB1404"/>
    <w:rPr>
      <w:rFonts w:ascii="Times New Roman" w:eastAsia="MS Mincho" w:hAnsi="Times New Roman"/>
      <w:smallCaps/>
      <w:noProof/>
    </w:rPr>
  </w:style>
  <w:style w:type="character" w:customStyle="1" w:styleId="Heading2Char">
    <w:name w:val="Heading 2 Char"/>
    <w:link w:val="Heading2"/>
    <w:uiPriority w:val="99"/>
    <w:locked/>
    <w:rsid w:val="00EF3A1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3Char">
    <w:name w:val="Heading 3 Char"/>
    <w:link w:val="Heading3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4Char">
    <w:name w:val="Heading 4 Char"/>
    <w:link w:val="Heading4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5Char">
    <w:name w:val="Heading 5 Char"/>
    <w:link w:val="Heading5"/>
    <w:uiPriority w:val="9"/>
    <w:semiHidden/>
    <w:locked/>
    <w:rPr>
      <w:rFonts w:cs="Times New Roman"/>
      <w:b/>
      <w:bCs/>
      <w:i/>
      <w:iCs/>
      <w:sz w:val="26"/>
      <w:szCs w:val="26"/>
    </w:rPr>
  </w:style>
  <w:style w:type="paragraph" w:customStyle="1" w:styleId="Abstract">
    <w:name w:val="Abstract"/>
    <w:uiPriority w:val="99"/>
    <w:rsid w:val="0097508D"/>
    <w:pPr>
      <w:spacing w:after="200"/>
      <w:ind w:firstLine="274"/>
      <w:jc w:val="both"/>
    </w:pPr>
    <w:rPr>
      <w:rFonts w:ascii="Times New Roman" w:hAnsi="Times New Roman"/>
      <w:b/>
      <w:bCs/>
      <w:sz w:val="18"/>
      <w:szCs w:val="18"/>
    </w:rPr>
  </w:style>
  <w:style w:type="paragraph" w:customStyle="1" w:styleId="Affiliation">
    <w:name w:val="Affiliation"/>
    <w:uiPriority w:val="99"/>
    <w:pPr>
      <w:jc w:val="center"/>
    </w:pPr>
    <w:rPr>
      <w:rFonts w:ascii="Times New Roman" w:hAnsi="Times New Roman"/>
    </w:rPr>
  </w:style>
  <w:style w:type="paragraph" w:customStyle="1" w:styleId="Author">
    <w:name w:val="Author"/>
    <w:uiPriority w:val="99"/>
    <w:pPr>
      <w:spacing w:before="360" w:after="40"/>
      <w:jc w:val="center"/>
    </w:pPr>
    <w:rPr>
      <w:rFonts w:ascii="Times New Roman" w:hAnsi="Times New Roman"/>
      <w:noProof/>
      <w:sz w:val="22"/>
      <w:szCs w:val="22"/>
    </w:rPr>
  </w:style>
  <w:style w:type="paragraph" w:styleId="BodyText">
    <w:name w:val="Body Text"/>
    <w:basedOn w:val="Normal"/>
    <w:link w:val="BodyTextChar"/>
    <w:uiPriority w:val="99"/>
    <w:rsid w:val="00753F7B"/>
    <w:pPr>
      <w:tabs>
        <w:tab w:val="left" w:pos="288"/>
      </w:tabs>
      <w:spacing w:after="120" w:line="228" w:lineRule="auto"/>
      <w:ind w:firstLine="288"/>
      <w:jc w:val="both"/>
    </w:pPr>
    <w:rPr>
      <w:rFonts w:eastAsia="MS Mincho"/>
      <w:spacing w:val="-1"/>
    </w:rPr>
  </w:style>
  <w:style w:type="character" w:customStyle="1" w:styleId="BodyTextChar">
    <w:name w:val="Body Text Char"/>
    <w:link w:val="BodyText"/>
    <w:uiPriority w:val="99"/>
    <w:locked/>
    <w:rsid w:val="00753F7B"/>
    <w:rPr>
      <w:rFonts w:ascii="Times New Roman" w:eastAsia="MS Mincho" w:hAnsi="Times New Roman" w:cs="Times New Roman"/>
      <w:sz w:val="20"/>
      <w:szCs w:val="20"/>
    </w:rPr>
  </w:style>
  <w:style w:type="paragraph" w:customStyle="1" w:styleId="bulletlist">
    <w:name w:val="bullet list"/>
    <w:basedOn w:val="BodyText"/>
    <w:rsid w:val="008054B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uiPriority w:val="99"/>
    <w:rsid w:val="00127ED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3A47B5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footnote">
    <w:name w:val="footnote"/>
    <w:uiPriority w:val="99"/>
    <w:pPr>
      <w:framePr w:hSpace="187" w:vSpace="187" w:wrap="notBeside" w:vAnchor="text" w:hAnchor="page" w:x="6121" w:y="577"/>
      <w:numPr>
        <w:numId w:val="3"/>
      </w:numPr>
      <w:spacing w:after="40"/>
    </w:pPr>
    <w:rPr>
      <w:rFonts w:ascii="Times New Roman" w:hAnsi="Times New Roman"/>
      <w:sz w:val="16"/>
      <w:szCs w:val="16"/>
    </w:rPr>
  </w:style>
  <w:style w:type="paragraph" w:customStyle="1" w:styleId="keywords">
    <w:name w:val="key words"/>
    <w:uiPriority w:val="99"/>
    <w:rsid w:val="0097508D"/>
    <w:pPr>
      <w:spacing w:after="120"/>
      <w:ind w:firstLine="274"/>
      <w:jc w:val="both"/>
    </w:pPr>
    <w:rPr>
      <w:rFonts w:ascii="Times New Roman" w:hAnsi="Times New Roman"/>
      <w:b/>
      <w:bCs/>
      <w:i/>
      <w:iCs/>
      <w:noProof/>
      <w:sz w:val="18"/>
      <w:szCs w:val="18"/>
    </w:rPr>
  </w:style>
  <w:style w:type="paragraph" w:customStyle="1" w:styleId="papersubtitle">
    <w:name w:val="paper sub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28"/>
      <w:szCs w:val="28"/>
    </w:rPr>
  </w:style>
  <w:style w:type="paragraph" w:customStyle="1" w:styleId="papertitle">
    <w:name w:val="paper 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48"/>
      <w:szCs w:val="48"/>
    </w:rPr>
  </w:style>
  <w:style w:type="paragraph" w:customStyle="1" w:styleId="references">
    <w:name w:val="references"/>
    <w:uiPriority w:val="99"/>
    <w:rsid w:val="004445B3"/>
    <w:pPr>
      <w:numPr>
        <w:numId w:val="8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</w:rPr>
  </w:style>
  <w:style w:type="paragraph" w:customStyle="1" w:styleId="tablecolhead">
    <w:name w:val="table col head"/>
    <w:basedOn w:val="Normal"/>
    <w:uiPriority w:val="99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Pr>
      <w:i/>
      <w:iCs/>
      <w:sz w:val="15"/>
      <w:szCs w:val="15"/>
    </w:rPr>
  </w:style>
  <w:style w:type="paragraph" w:customStyle="1" w:styleId="tablecopy">
    <w:name w:val="table copy"/>
    <w:uiPriority w:val="99"/>
    <w:pPr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tablefootnote">
    <w:name w:val="table footnote"/>
    <w:uiPriority w:val="99"/>
    <w:rsid w:val="00CB66E6"/>
    <w:pPr>
      <w:numPr>
        <w:numId w:val="12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2"/>
      <w:szCs w:val="12"/>
    </w:rPr>
  </w:style>
  <w:style w:type="paragraph" w:customStyle="1" w:styleId="tablehead">
    <w:name w:val="table head"/>
    <w:uiPriority w:val="99"/>
    <w:pPr>
      <w:numPr>
        <w:numId w:val="9"/>
      </w:numPr>
      <w:spacing w:before="240" w:after="120" w:line="216" w:lineRule="auto"/>
      <w:jc w:val="center"/>
    </w:pPr>
    <w:rPr>
      <w:rFonts w:ascii="Times New Roman" w:hAnsi="Times New Roman"/>
      <w:smallCaps/>
      <w:noProof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F02378"/>
    <w:rPr>
      <w:color w:val="808080"/>
    </w:rPr>
  </w:style>
  <w:style w:type="table" w:styleId="TableGrid">
    <w:name w:val="Table Grid"/>
    <w:basedOn w:val="TableNormal"/>
    <w:uiPriority w:val="59"/>
    <w:rsid w:val="00F023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Eq label"/>
    <w:basedOn w:val="Normal"/>
    <w:next w:val="Normal"/>
    <w:uiPriority w:val="35"/>
    <w:unhideWhenUsed/>
    <w:qFormat/>
    <w:rsid w:val="00F02378"/>
    <w:pPr>
      <w:spacing w:after="200"/>
    </w:pPr>
    <w:rPr>
      <w:iCs/>
      <w:sz w:val="18"/>
      <w:szCs w:val="18"/>
    </w:rPr>
  </w:style>
  <w:style w:type="paragraph" w:styleId="ListParagraph">
    <w:name w:val="List Paragraph"/>
    <w:basedOn w:val="Normal"/>
    <w:uiPriority w:val="34"/>
    <w:qFormat/>
    <w:rsid w:val="006C3A2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A4A5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4A5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59EF4E-3323-4E91-8CDC-B9837A5086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40</TotalTime>
  <Pages>1</Pages>
  <Words>499</Words>
  <Characters>284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itle (use style: paper title)</vt:lpstr>
    </vt:vector>
  </TitlesOfParts>
  <Company>IEEE</Company>
  <LinksUpToDate>false</LinksUpToDate>
  <CharactersWithSpaces>3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Owen Lu</cp:lastModifiedBy>
  <cp:revision>73</cp:revision>
  <cp:lastPrinted>2017-02-03T00:49:00Z</cp:lastPrinted>
  <dcterms:created xsi:type="dcterms:W3CDTF">2018-04-12T19:09:00Z</dcterms:created>
  <dcterms:modified xsi:type="dcterms:W3CDTF">2018-04-17T23:09:00Z</dcterms:modified>
</cp:coreProperties>
</file>